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319A6655" w:rsidR="002D25BB" w:rsidRPr="005E648F" w:rsidRDefault="008060E0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3134E">
        <w:rPr>
          <w:rFonts w:eastAsiaTheme="majorEastAsia" w:cstheme="majorBidi"/>
          <w:b/>
          <w:color w:val="642D08"/>
          <w:sz w:val="52"/>
          <w:szCs w:val="32"/>
        </w:rPr>
        <w:t>Heaps and BST</w:t>
      </w:r>
    </w:p>
    <w:p w14:paraId="767E63FC" w14:textId="20135525" w:rsidR="002D25BB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DA2973">
        <w:t xml:space="preserve">the </w:t>
      </w:r>
      <w:hyperlink r:id="rId8">
        <w:r w:rsidR="00525CE3">
          <w:rPr>
            <w:rStyle w:val="InternetLink"/>
          </w:rPr>
          <w:t>"Data Structures – Fundamentals (C#)" course @ Software University</w:t>
        </w:r>
      </w:hyperlink>
      <w:r w:rsidRPr="002D25BB">
        <w:t xml:space="preserve">. 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DA2973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F4E6BAA" w14:textId="77777777" w:rsidR="00460FD1" w:rsidRDefault="00460FD1" w:rsidP="00460FD1">
      <w:r>
        <w:t>Write C#</w:t>
      </w:r>
      <w:r w:rsidRPr="00EF2CC7">
        <w:t xml:space="preserve"> code for solving the tasks on the following </w:t>
      </w:r>
      <w:r>
        <w:t>pages.</w:t>
      </w:r>
    </w:p>
    <w:p w14:paraId="18A6BB56" w14:textId="661F651B" w:rsidR="00460FD1" w:rsidRDefault="00460FD1" w:rsidP="00460FD1">
      <w:r>
        <w:rPr>
          <w:b/>
        </w:rPr>
        <w:t xml:space="preserve">Do not change the names of the provided projects, interfaces, classes, and methods. You are free to create new ones </w:t>
      </w:r>
      <w:r w:rsidR="00334056">
        <w:rPr>
          <w:b/>
        </w:rPr>
        <w:t xml:space="preserve">or modify the current ones </w:t>
      </w:r>
      <w:r>
        <w:rPr>
          <w:b/>
        </w:rPr>
        <w:t>if you follow the previously described rule.</w:t>
      </w:r>
    </w:p>
    <w:p w14:paraId="0869FB55" w14:textId="55A41A3C" w:rsidR="002154D6" w:rsidRPr="005F5C64" w:rsidRDefault="002154D6" w:rsidP="00035D19">
      <w:pPr>
        <w:pStyle w:val="Heading1"/>
        <w:numPr>
          <w:ilvl w:val="0"/>
          <w:numId w:val="26"/>
        </w:numPr>
        <w:rPr>
          <w:lang w:val="bg-BG"/>
        </w:rPr>
      </w:pPr>
      <w:r>
        <w:rPr>
          <w:noProof/>
          <w:lang w:val="en-GB"/>
        </w:rPr>
        <w:t>BST Operations</w:t>
      </w:r>
    </w:p>
    <w:p w14:paraId="64DBA978" w14:textId="4570780C" w:rsidR="002154D6" w:rsidRDefault="002154D6" w:rsidP="002154D6">
      <w:r>
        <w:t xml:space="preserve">You are given a skeleton, in which you </w:t>
      </w:r>
      <w:r w:rsidR="00BA72AE">
        <w:t xml:space="preserve">have </w:t>
      </w:r>
      <w:r>
        <w:t>the following operations</w:t>
      </w:r>
      <w:r w:rsidR="003D2A52">
        <w:t xml:space="preserve"> already implemented</w:t>
      </w:r>
      <w:r>
        <w:t>:</w:t>
      </w:r>
    </w:p>
    <w:p w14:paraId="5A014645" w14:textId="6D6B3B35" w:rsidR="002154D6" w:rsidRDefault="00AE463D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v</w:t>
      </w:r>
      <w:r w:rsidR="00DA3B98">
        <w:rPr>
          <w:rStyle w:val="CodeChar"/>
        </w:rPr>
        <w:t xml:space="preserve">oid </w:t>
      </w:r>
      <w:r>
        <w:rPr>
          <w:rStyle w:val="CodeChar"/>
        </w:rPr>
        <w:t>I</w:t>
      </w:r>
      <w:r w:rsidR="00DA3B98">
        <w:rPr>
          <w:rStyle w:val="CodeChar"/>
        </w:rPr>
        <w:t>nsert(</w:t>
      </w:r>
      <w:r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cursive implementation</w:t>
      </w:r>
    </w:p>
    <w:p w14:paraId="7DF1B18F" w14:textId="386FFC83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void </w:t>
      </w:r>
      <w:r w:rsidR="00AE463D">
        <w:rPr>
          <w:rStyle w:val="CodeChar"/>
        </w:rPr>
        <w:t>E</w:t>
      </w:r>
      <w:r w:rsidR="002154D6" w:rsidRPr="007F0B93">
        <w:rPr>
          <w:rStyle w:val="CodeChar"/>
        </w:rPr>
        <w:t>achInOrder</w:t>
      </w:r>
      <w:r>
        <w:rPr>
          <w:rStyle w:val="CodeChar"/>
        </w:rPr>
        <w:t>(</w:t>
      </w:r>
      <w:r w:rsidR="00AE463D">
        <w:rPr>
          <w:rStyle w:val="CodeChar"/>
        </w:rPr>
        <w:t>Action</w:t>
      </w:r>
      <w:r>
        <w:rPr>
          <w:rStyle w:val="CodeChar"/>
        </w:rPr>
        <w:t>&lt;</w:t>
      </w:r>
      <w:r w:rsidR="004F65D2">
        <w:rPr>
          <w:rStyle w:val="CodeChar"/>
        </w:rPr>
        <w:t>T</w:t>
      </w:r>
      <w:r w:rsidR="002154D6" w:rsidRPr="007F0B93">
        <w:rPr>
          <w:rStyle w:val="CodeChar"/>
        </w:rPr>
        <w:t>&gt;)</w:t>
      </w:r>
      <w:r w:rsidR="002154D6">
        <w:t xml:space="preserve"> – In-Order traversal</w:t>
      </w:r>
    </w:p>
    <w:p w14:paraId="3C35BBC0" w14:textId="18F77FB7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bool </w:t>
      </w:r>
      <w:r w:rsidR="00AE463D">
        <w:rPr>
          <w:rStyle w:val="CodeChar"/>
        </w:rPr>
        <w:t>C</w:t>
      </w:r>
      <w:r>
        <w:rPr>
          <w:rStyle w:val="CodeChar"/>
        </w:rPr>
        <w:t>ontains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Iterative implementation</w:t>
      </w:r>
    </w:p>
    <w:p w14:paraId="747097E1" w14:textId="0C7836BC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BST&lt;</w:t>
      </w:r>
      <w:r w:rsidR="00AE463D">
        <w:rPr>
          <w:rStyle w:val="CodeChar"/>
        </w:rPr>
        <w:t>T</w:t>
      </w:r>
      <w:r>
        <w:rPr>
          <w:rStyle w:val="CodeChar"/>
        </w:rPr>
        <w:t xml:space="preserve">&gt; </w:t>
      </w:r>
      <w:r w:rsidR="00AE463D">
        <w:rPr>
          <w:rStyle w:val="CodeChar"/>
        </w:rPr>
        <w:t>S</w:t>
      </w:r>
      <w:r>
        <w:rPr>
          <w:rStyle w:val="CodeChar"/>
        </w:rPr>
        <w:t>earch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py of the BST</w:t>
      </w:r>
    </w:p>
    <w:p w14:paraId="7AD88AE2" w14:textId="565FFAB2" w:rsidR="00584DDB" w:rsidRDefault="00584DDB" w:rsidP="00584DDB">
      <w:pPr>
        <w:spacing w:before="0" w:after="200"/>
      </w:pPr>
      <w:r>
        <w:t>You have to implement the rest of the operations:</w:t>
      </w:r>
    </w:p>
    <w:p w14:paraId="1E7F787E" w14:textId="330FFBDF" w:rsidR="002154D6" w:rsidRDefault="00DA3B98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List&lt;</w:t>
      </w:r>
      <w:r w:rsidR="00AE463D">
        <w:rPr>
          <w:rStyle w:val="CodeChar"/>
        </w:rPr>
        <w:t>T</w:t>
      </w:r>
      <w:r w:rsidR="0032659F">
        <w:rPr>
          <w:rStyle w:val="CodeChar"/>
        </w:rPr>
        <w:t xml:space="preserve">&gt; </w:t>
      </w:r>
      <w:r w:rsidR="00AE463D">
        <w:rPr>
          <w:rStyle w:val="CodeChar"/>
        </w:rPr>
        <w:t>R</w:t>
      </w:r>
      <w:r w:rsidR="002154D6" w:rsidRPr="007F0B93">
        <w:rPr>
          <w:rStyle w:val="CodeChar"/>
        </w:rPr>
        <w:t>ange</w:t>
      </w:r>
      <w:r>
        <w:rPr>
          <w:rStyle w:val="CodeChar"/>
        </w:rPr>
        <w:t>(</w:t>
      </w:r>
      <w:r w:rsidR="00AE463D">
        <w:rPr>
          <w:rStyle w:val="CodeChar"/>
        </w:rPr>
        <w:t>T</w:t>
      </w:r>
      <w:r>
        <w:rPr>
          <w:rStyle w:val="CodeChar"/>
        </w:rPr>
        <w:t xml:space="preserve">, 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llection with the elements found in the BST. Both borders are </w:t>
      </w:r>
      <w:r w:rsidR="002154D6" w:rsidRPr="00321E21">
        <w:rPr>
          <w:b/>
        </w:rPr>
        <w:t>inclusive</w:t>
      </w:r>
      <w:r w:rsidR="002154D6">
        <w:t>.</w:t>
      </w:r>
    </w:p>
    <w:p w14:paraId="1B3E4707" w14:textId="55BEAF2D" w:rsidR="002154D6" w:rsidRDefault="00AE463D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>D</w:t>
      </w:r>
      <w:r w:rsidR="002154D6">
        <w:rPr>
          <w:rStyle w:val="CodeChar"/>
        </w:rPr>
        <w:t xml:space="preserve">eleteMin() </w:t>
      </w:r>
      <w:r w:rsidR="002154D6">
        <w:t xml:space="preserve">– Deletes the smallest element in the tree. </w:t>
      </w:r>
    </w:p>
    <w:p w14:paraId="7E5115FB" w14:textId="0467A538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Max() </w:t>
      </w:r>
      <w:r>
        <w:t>–</w:t>
      </w:r>
      <w:r w:rsidR="00284EB9">
        <w:t xml:space="preserve"> Deletes the </w:t>
      </w:r>
      <w:r w:rsidR="00284EB9" w:rsidRPr="002A4C9A">
        <w:rPr>
          <w:b/>
        </w:rPr>
        <w:t>max</w:t>
      </w:r>
      <w:r w:rsidR="00284EB9">
        <w:t xml:space="preserve"> </w:t>
      </w:r>
      <w:r w:rsidR="00284EB9" w:rsidRPr="002A4C9A">
        <w:rPr>
          <w:b/>
        </w:rPr>
        <w:t>element</w:t>
      </w:r>
      <w:r w:rsidR="00284EB9">
        <w:t xml:space="preserve">. The logic is like the </w:t>
      </w:r>
      <w:r w:rsidR="00284EB9" w:rsidRPr="005F5C64">
        <w:rPr>
          <w:rStyle w:val="CodeChar"/>
        </w:rPr>
        <w:t>DeleteMin()</w:t>
      </w:r>
      <w:r w:rsidR="00284EB9">
        <w:t xml:space="preserve"> method, but you need to traverse the tree to the right.</w:t>
      </w:r>
    </w:p>
    <w:p w14:paraId="5F9B2E08" w14:textId="55F529BC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(T) </w:t>
      </w:r>
      <w:r>
        <w:t xml:space="preserve">– </w:t>
      </w:r>
      <w:r w:rsidR="00A27045">
        <w:t>Deletes a node with given value.</w:t>
      </w:r>
    </w:p>
    <w:p w14:paraId="2E2ACEA1" w14:textId="2550B63F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ount() </w:t>
      </w:r>
      <w:r>
        <w:t xml:space="preserve">– </w:t>
      </w:r>
      <w:r w:rsidR="0041299E">
        <w:t xml:space="preserve">Implement a </w:t>
      </w:r>
      <w:r w:rsidR="0041299E" w:rsidRPr="00962F98">
        <w:rPr>
          <w:b/>
        </w:rPr>
        <w:t>method</w:t>
      </w:r>
      <w:r w:rsidR="0041299E">
        <w:t xml:space="preserve"> that returns the count of elements in the BST.</w:t>
      </w:r>
    </w:p>
    <w:p w14:paraId="062CC146" w14:textId="1D511847" w:rsidR="007A2FCB" w:rsidRDefault="007A2FCB" w:rsidP="002154D6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Rank(T) </w:t>
      </w:r>
      <w:r>
        <w:t xml:space="preserve">– </w:t>
      </w:r>
      <w:r w:rsidR="0041299E">
        <w:t xml:space="preserve">Implement a </w:t>
      </w:r>
      <w:r w:rsidR="0041299E">
        <w:rPr>
          <w:b/>
        </w:rPr>
        <w:t>method</w:t>
      </w:r>
      <w:r w:rsidR="0041299E">
        <w:t xml:space="preserve"> that </w:t>
      </w:r>
      <w:r w:rsidR="0041299E" w:rsidRPr="00C62EED">
        <w:rPr>
          <w:b/>
        </w:rPr>
        <w:t>returns</w:t>
      </w:r>
      <w:r w:rsidR="0041299E">
        <w:t xml:space="preserve"> the </w:t>
      </w:r>
      <w:r w:rsidR="0041299E" w:rsidRPr="00C62EED">
        <w:rPr>
          <w:b/>
        </w:rPr>
        <w:t>count</w:t>
      </w:r>
      <w:r w:rsidR="0041299E">
        <w:t xml:space="preserve"> of elements </w:t>
      </w:r>
      <w:r w:rsidR="0041299E" w:rsidRPr="00C62EED">
        <w:rPr>
          <w:b/>
        </w:rPr>
        <w:t>smaller</w:t>
      </w:r>
      <w:r w:rsidR="0041299E">
        <w:t xml:space="preserve"> </w:t>
      </w:r>
      <w:r w:rsidR="0041299E" w:rsidRPr="00B241EC">
        <w:rPr>
          <w:b/>
        </w:rPr>
        <w:t>than</w:t>
      </w:r>
      <w:r w:rsidR="0041299E">
        <w:t xml:space="preserve"> a given </w:t>
      </w:r>
      <w:r w:rsidR="0041299E" w:rsidRPr="00B241EC">
        <w:rPr>
          <w:b/>
        </w:rPr>
        <w:t>value</w:t>
      </w:r>
      <w:r w:rsidR="0041299E">
        <w:t>.</w:t>
      </w:r>
    </w:p>
    <w:p w14:paraId="2207E7DB" w14:textId="021746B2" w:rsidR="007A2FCB" w:rsidRPr="007A2FCB" w:rsidRDefault="007A2FCB" w:rsidP="007A2FCB">
      <w:pPr>
        <w:pStyle w:val="ListParagraph"/>
        <w:numPr>
          <w:ilvl w:val="0"/>
          <w:numId w:val="24"/>
        </w:numPr>
        <w:spacing w:before="0" w:after="20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elect(int) </w:t>
      </w:r>
      <w:r>
        <w:t xml:space="preserve">– </w:t>
      </w:r>
      <w:r w:rsidR="004C7106">
        <w:t xml:space="preserve">Implement a </w:t>
      </w:r>
      <w:r w:rsidR="004C7106" w:rsidRPr="007E4F48">
        <w:rPr>
          <w:b/>
        </w:rPr>
        <w:t>method</w:t>
      </w:r>
      <w:r w:rsidR="004C7106">
        <w:t xml:space="preserve"> which accepts a number (</w:t>
      </w:r>
      <w:r w:rsidR="004C7106" w:rsidRPr="00145B39">
        <w:rPr>
          <w:b/>
        </w:rPr>
        <w:t>n</w:t>
      </w:r>
      <w:r w:rsidR="004C7106">
        <w:t xml:space="preserve">) and </w:t>
      </w:r>
      <w:r w:rsidR="004C7106" w:rsidRPr="00145B39">
        <w:rPr>
          <w:b/>
        </w:rPr>
        <w:t>returns</w:t>
      </w:r>
      <w:r w:rsidR="004C7106">
        <w:t xml:space="preserve"> the first </w:t>
      </w:r>
      <w:r w:rsidR="004C7106" w:rsidRPr="00145B39">
        <w:rPr>
          <w:b/>
        </w:rPr>
        <w:t>element</w:t>
      </w:r>
      <w:r w:rsidR="004C7106">
        <w:t xml:space="preserve"> which has exactly </w:t>
      </w:r>
      <w:r w:rsidR="004C7106" w:rsidRPr="00145B39">
        <w:rPr>
          <w:b/>
        </w:rPr>
        <w:t>n</w:t>
      </w:r>
      <w:r w:rsidR="004C7106">
        <w:t xml:space="preserve"> elements </w:t>
      </w:r>
      <w:r w:rsidR="004C7106">
        <w:rPr>
          <w:b/>
        </w:rPr>
        <w:t>smaller</w:t>
      </w:r>
      <w:r w:rsidR="004C7106">
        <w:t xml:space="preserve"> than it.</w:t>
      </w:r>
      <w:r w:rsidR="004C7106">
        <w:rPr>
          <w:lang w:val="bg-BG"/>
        </w:rPr>
        <w:t xml:space="preserve"> </w:t>
      </w:r>
      <w:r w:rsidR="004C7106">
        <w:t xml:space="preserve">Use the logic from </w:t>
      </w:r>
      <w:r w:rsidR="004C7106" w:rsidRPr="000B52A0">
        <w:rPr>
          <w:rStyle w:val="CodeChar"/>
        </w:rPr>
        <w:t>Count()</w:t>
      </w:r>
      <w:r w:rsidR="004C7106">
        <w:t xml:space="preserve"> and </w:t>
      </w:r>
      <w:r w:rsidR="004C7106" w:rsidRPr="000B52A0">
        <w:rPr>
          <w:rStyle w:val="CodeChar"/>
        </w:rPr>
        <w:t>Rank()</w:t>
      </w:r>
      <w:r w:rsidR="004C7106">
        <w:t xml:space="preserve"> to implement it.</w:t>
      </w:r>
    </w:p>
    <w:p w14:paraId="4FE9EE3F" w14:textId="53B89AD7" w:rsidR="007A2FCB" w:rsidRDefault="007A2FCB" w:rsidP="007A2FCB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eiling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larg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similar to </w:t>
      </w:r>
      <w:r w:rsidR="004C7106" w:rsidRPr="00962F98">
        <w:rPr>
          <w:rStyle w:val="CodeChar"/>
        </w:rPr>
        <w:t>Floor()</w:t>
      </w:r>
      <w:r w:rsidR="004C7106">
        <w:t xml:space="preserve"> and </w:t>
      </w:r>
      <w:r w:rsidR="004C7106" w:rsidRPr="00962F98">
        <w:rPr>
          <w:rStyle w:val="CodeChar"/>
        </w:rPr>
        <w:t>DeleteMax()</w:t>
      </w:r>
      <w:r w:rsidR="004C7106">
        <w:t>.</w:t>
      </w:r>
    </w:p>
    <w:p w14:paraId="02952ED1" w14:textId="6D6084B6" w:rsidR="007A2FCB" w:rsidRDefault="007A2FCB" w:rsidP="007A2FCB">
      <w:pPr>
        <w:pStyle w:val="ListParagraph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Floor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small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similar to </w:t>
      </w:r>
      <w:r w:rsidR="004C7106" w:rsidRPr="00FD4513">
        <w:rPr>
          <w:rStyle w:val="CodeChar"/>
        </w:rPr>
        <w:t>DeleteMin()</w:t>
      </w:r>
      <w:r w:rsidR="004C7106">
        <w:t>.</w:t>
      </w:r>
    </w:p>
    <w:p w14:paraId="2AD01DA0" w14:textId="0A19DF1A" w:rsidR="00CD3091" w:rsidRDefault="00CD3091" w:rsidP="00CD3091">
      <w:pPr>
        <w:spacing w:before="0" w:after="200"/>
      </w:pPr>
    </w:p>
    <w:p w14:paraId="1D908E96" w14:textId="4DBAD56D" w:rsidR="00CD3091" w:rsidRDefault="00CD3091" w:rsidP="00CD3091">
      <w:pPr>
        <w:spacing w:before="0" w:after="200"/>
      </w:pPr>
    </w:p>
    <w:p w14:paraId="139A94A3" w14:textId="2C44E31E" w:rsidR="00CD3091" w:rsidRDefault="00CD3091" w:rsidP="00CD3091">
      <w:pPr>
        <w:spacing w:before="0" w:after="200"/>
      </w:pPr>
    </w:p>
    <w:p w14:paraId="69C9CEB0" w14:textId="7E0B1924" w:rsidR="00CD3091" w:rsidRDefault="00CD3091" w:rsidP="00CD3091">
      <w:pPr>
        <w:spacing w:before="0" w:after="200"/>
      </w:pPr>
    </w:p>
    <w:p w14:paraId="0AD066CD" w14:textId="78048F86" w:rsidR="00CD3091" w:rsidRDefault="00CD3091" w:rsidP="00CD3091">
      <w:pPr>
        <w:spacing w:before="0" w:after="200"/>
      </w:pPr>
    </w:p>
    <w:p w14:paraId="62030BB4" w14:textId="29E4D454" w:rsidR="00CD3091" w:rsidRDefault="00CD3091" w:rsidP="00CD3091">
      <w:pPr>
        <w:spacing w:before="0" w:after="200"/>
      </w:pPr>
    </w:p>
    <w:p w14:paraId="4AB26F7C" w14:textId="3A6BC123" w:rsidR="00CD3091" w:rsidRDefault="00CD3091" w:rsidP="00CD3091">
      <w:pPr>
        <w:spacing w:before="0" w:after="200"/>
      </w:pPr>
    </w:p>
    <w:p w14:paraId="52DD346E" w14:textId="77777777" w:rsidR="00CD3091" w:rsidRDefault="00CD3091" w:rsidP="00CD3091">
      <w:pPr>
        <w:spacing w:before="0" w:after="200"/>
      </w:pPr>
    </w:p>
    <w:p w14:paraId="17392ECE" w14:textId="66C074E8" w:rsidR="00F2268E" w:rsidRDefault="009574AF" w:rsidP="00F2268E">
      <w:r>
        <w:lastRenderedPageBreak/>
        <w:t>The</w:t>
      </w:r>
      <w:r w:rsidR="00F2268E">
        <w:t xml:space="preserve"> operation</w:t>
      </w:r>
      <w:r>
        <w:t xml:space="preserve"> behaviour is defined in the following table, with more details below it</w:t>
      </w:r>
      <w:r w:rsidR="00F2268E">
        <w:t>:</w:t>
      </w:r>
    </w:p>
    <w:tbl>
      <w:tblPr>
        <w:tblStyle w:val="GridTable4-Accent6"/>
        <w:tblW w:w="6583" w:type="dxa"/>
        <w:tblInd w:w="1241" w:type="dxa"/>
        <w:tblLook w:val="04A0" w:firstRow="1" w:lastRow="0" w:firstColumn="1" w:lastColumn="0" w:noHBand="0" w:noVBand="1"/>
      </w:tblPr>
      <w:tblGrid>
        <w:gridCol w:w="1547"/>
        <w:gridCol w:w="1910"/>
        <w:gridCol w:w="3240"/>
      </w:tblGrid>
      <w:tr w:rsidR="00F2268E" w14:paraId="69ED1396" w14:textId="77777777" w:rsidTr="00F22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4" w:space="0" w:color="auto"/>
            </w:tcBorders>
          </w:tcPr>
          <w:p w14:paraId="07C56371" w14:textId="77777777" w:rsidR="00F2268E" w:rsidRPr="002F7B6A" w:rsidRDefault="00F2268E" w:rsidP="00BF61BF">
            <w:pPr>
              <w:tabs>
                <w:tab w:val="left" w:pos="167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# Method</w:t>
            </w:r>
          </w:p>
        </w:tc>
        <w:tc>
          <w:tcPr>
            <w:tcW w:w="1554" w:type="dxa"/>
            <w:tcBorders>
              <w:left w:val="single" w:sz="4" w:space="0" w:color="auto"/>
              <w:right w:val="single" w:sz="4" w:space="0" w:color="auto"/>
            </w:tcBorders>
          </w:tcPr>
          <w:p w14:paraId="095F201C" w14:textId="77777777" w:rsidR="00F2268E" w:rsidRPr="002F7B6A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</w:t>
            </w:r>
          </w:p>
        </w:tc>
        <w:tc>
          <w:tcPr>
            <w:tcW w:w="3361" w:type="dxa"/>
            <w:tcBorders>
              <w:left w:val="single" w:sz="4" w:space="0" w:color="auto"/>
            </w:tcBorders>
          </w:tcPr>
          <w:p w14:paraId="215F8E91" w14:textId="40DF68A7" w:rsidR="00F2268E" w:rsidRPr="0041299E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ption </w:t>
            </w:r>
            <w:r w:rsidR="009574AF">
              <w:rPr>
                <w:sz w:val="24"/>
                <w:szCs w:val="24"/>
              </w:rPr>
              <w:t xml:space="preserve">on </w:t>
            </w:r>
            <w:r w:rsidR="0041299E">
              <w:rPr>
                <w:sz w:val="24"/>
                <w:szCs w:val="24"/>
              </w:rPr>
              <w:t>e</w:t>
            </w:r>
            <w:r w:rsidR="009574AF">
              <w:rPr>
                <w:sz w:val="24"/>
                <w:szCs w:val="24"/>
              </w:rPr>
              <w:t xml:space="preserve">mpty </w:t>
            </w:r>
            <w:r w:rsidR="0041299E">
              <w:rPr>
                <w:sz w:val="24"/>
                <w:szCs w:val="24"/>
              </w:rPr>
              <w:t>tree</w:t>
            </w:r>
          </w:p>
        </w:tc>
      </w:tr>
      <w:tr w:rsidR="00F2268E" w14:paraId="78A147E9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7154333" w14:textId="77777777" w:rsidR="00F2268E" w:rsidRPr="006C61F2" w:rsidRDefault="00F2268E" w:rsidP="00BF61BF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Max()</w:t>
            </w:r>
          </w:p>
        </w:tc>
        <w:tc>
          <w:tcPr>
            <w:tcW w:w="1554" w:type="dxa"/>
          </w:tcPr>
          <w:p w14:paraId="7A9A5221" w14:textId="77777777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0D4DB18E" w14:textId="019DC1B1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0BFD926A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CCC8B2B" w14:textId="5F9E40EB" w:rsidR="00CD3091" w:rsidRPr="006C61F2" w:rsidRDefault="00CD3091" w:rsidP="00CD3091">
            <w:pPr>
              <w:pStyle w:val="Code"/>
              <w:jc w:val="center"/>
            </w:pPr>
            <w:r w:rsidRPr="006C61F2">
              <w:rPr>
                <w:b/>
              </w:rPr>
              <w:t>DeleteM</w:t>
            </w:r>
            <w:r>
              <w:rPr>
                <w:b/>
              </w:rPr>
              <w:t>in</w:t>
            </w:r>
            <w:r w:rsidRPr="006C61F2">
              <w:rPr>
                <w:b/>
              </w:rPr>
              <w:t>()</w:t>
            </w:r>
          </w:p>
        </w:tc>
        <w:tc>
          <w:tcPr>
            <w:tcW w:w="1554" w:type="dxa"/>
          </w:tcPr>
          <w:p w14:paraId="3E03C5BD" w14:textId="49153952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31C5CAB0" w14:textId="047CC871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34A8EE58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BE4640A" w14:textId="0BAE9BF8" w:rsidR="00CD3091" w:rsidRPr="006C61F2" w:rsidRDefault="00CD3091" w:rsidP="00CD3091">
            <w:pPr>
              <w:pStyle w:val="Code"/>
              <w:jc w:val="center"/>
            </w:pPr>
            <w:r>
              <w:rPr>
                <w:b/>
              </w:rPr>
              <w:t>Range</w:t>
            </w:r>
            <w:r w:rsidRPr="006C61F2">
              <w:rPr>
                <w:b/>
              </w:rPr>
              <w:t>(</w:t>
            </w:r>
            <w:r>
              <w:rPr>
                <w:b/>
              </w:rPr>
              <w:t>T, T</w:t>
            </w:r>
            <w:r w:rsidRPr="006C61F2">
              <w:rPr>
                <w:b/>
              </w:rPr>
              <w:t>)</w:t>
            </w:r>
          </w:p>
        </w:tc>
        <w:tc>
          <w:tcPr>
            <w:tcW w:w="1554" w:type="dxa"/>
          </w:tcPr>
          <w:p w14:paraId="43DEA4EE" w14:textId="77BB0A7F" w:rsidR="00CD3091" w:rsidRDefault="00786429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Enumerable&lt;T&gt;</w:t>
            </w:r>
          </w:p>
        </w:tc>
        <w:tc>
          <w:tcPr>
            <w:tcW w:w="3361" w:type="dxa"/>
          </w:tcPr>
          <w:p w14:paraId="4F6A1B5F" w14:textId="416ECF9C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75AAE600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E509FBE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ount()</w:t>
            </w:r>
          </w:p>
        </w:tc>
        <w:tc>
          <w:tcPr>
            <w:tcW w:w="1554" w:type="dxa"/>
          </w:tcPr>
          <w:p w14:paraId="5037838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7CBCE505" w14:textId="07FAE3EB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5C96A797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8469180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Rank(T)</w:t>
            </w:r>
          </w:p>
        </w:tc>
        <w:tc>
          <w:tcPr>
            <w:tcW w:w="1554" w:type="dxa"/>
          </w:tcPr>
          <w:p w14:paraId="2D1FAAC3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32E6D56E" w14:textId="3F065449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2660AEC9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1AA82266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Select(int)</w:t>
            </w:r>
          </w:p>
        </w:tc>
        <w:tc>
          <w:tcPr>
            <w:tcW w:w="1554" w:type="dxa"/>
          </w:tcPr>
          <w:p w14:paraId="0D625C7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11813F28" w14:textId="1C1C6564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64F947A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61E12E9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eiling(T)</w:t>
            </w:r>
          </w:p>
        </w:tc>
        <w:tc>
          <w:tcPr>
            <w:tcW w:w="1554" w:type="dxa"/>
          </w:tcPr>
          <w:p w14:paraId="61AB7A64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A832A45" w14:textId="086A68C0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5BE3C8A4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A3F6A93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Floor(T)</w:t>
            </w:r>
          </w:p>
        </w:tc>
        <w:tc>
          <w:tcPr>
            <w:tcW w:w="1554" w:type="dxa"/>
          </w:tcPr>
          <w:p w14:paraId="5708F52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DB10A46" w14:textId="75414E4C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411EC79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9511AC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(T)</w:t>
            </w:r>
          </w:p>
        </w:tc>
        <w:tc>
          <w:tcPr>
            <w:tcW w:w="1554" w:type="dxa"/>
          </w:tcPr>
          <w:p w14:paraId="0FC6AE5B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541B948D" w14:textId="15BFCCED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</w:tbl>
    <w:p w14:paraId="0FF2CFD1" w14:textId="77777777" w:rsidR="00F2268E" w:rsidRDefault="00F2268E" w:rsidP="00F2268E">
      <w:pPr>
        <w:spacing w:before="0" w:after="200"/>
      </w:pPr>
    </w:p>
    <w:p w14:paraId="3F37956F" w14:textId="76019B3D" w:rsidR="002154D6" w:rsidRDefault="00035D19" w:rsidP="002154D6">
      <w:r>
        <w:t xml:space="preserve">You can reuse the solution from the Lab we had and only add implementations for the new methods. However it is indeed a good idea to try implementing those methods again, repetition will give you </w:t>
      </w:r>
      <w:r w:rsidR="00DA2973">
        <w:t xml:space="preserve">a </w:t>
      </w:r>
      <w:r>
        <w:t xml:space="preserve">better understanding and you can choose </w:t>
      </w:r>
      <w:r w:rsidR="00DA2973">
        <w:t>a</w:t>
      </w:r>
      <w:r>
        <w:t xml:space="preserve"> different approach.</w:t>
      </w:r>
    </w:p>
    <w:p w14:paraId="540898EF" w14:textId="4FCABE36" w:rsidR="002154D6" w:rsidRDefault="002154D6" w:rsidP="0041299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ount</w:t>
      </w:r>
      <w:r w:rsidR="0041299E">
        <w:rPr>
          <w:noProof/>
        </w:rPr>
        <w:t xml:space="preserve"> </w:t>
      </w:r>
      <w:r>
        <w:t>Hints</w:t>
      </w:r>
    </w:p>
    <w:p w14:paraId="2394B093" w14:textId="73710C28" w:rsidR="002154D6" w:rsidRDefault="002154D6" w:rsidP="002154D6">
      <w:r>
        <w:t xml:space="preserve">If our current node is </w:t>
      </w:r>
      <w:r w:rsidRPr="00680123">
        <w:rPr>
          <w:rStyle w:val="CodeChar"/>
        </w:rPr>
        <w:t>null</w:t>
      </w:r>
      <w:r>
        <w:t xml:space="preserve">, we will </w:t>
      </w:r>
      <w:r w:rsidRPr="003A0CDC">
        <w:rPr>
          <w:b/>
          <w:bCs/>
        </w:rPr>
        <w:t>return 0</w:t>
      </w:r>
      <w:r>
        <w:t xml:space="preserve">. Otherwise, we will return the count of our </w:t>
      </w:r>
      <w:r w:rsidRPr="00A305D5">
        <w:rPr>
          <w:b/>
          <w:bCs/>
        </w:rPr>
        <w:t>current node</w:t>
      </w:r>
      <w:r>
        <w:t>:</w:t>
      </w:r>
    </w:p>
    <w:p w14:paraId="2718A8C1" w14:textId="619C23EB" w:rsidR="002154D6" w:rsidRDefault="000E43FF" w:rsidP="002154D6">
      <w:r>
        <w:t>W</w:t>
      </w:r>
      <w:r w:rsidR="002154D6">
        <w:t xml:space="preserve">e </w:t>
      </w:r>
      <w:r>
        <w:t>also</w:t>
      </w:r>
      <w:r w:rsidR="002154D6">
        <w:t xml:space="preserve"> have to modify our </w:t>
      </w:r>
      <w:r w:rsidR="00AE463D">
        <w:rPr>
          <w:rStyle w:val="CodeChar"/>
        </w:rPr>
        <w:t>I</w:t>
      </w:r>
      <w:r w:rsidR="002154D6" w:rsidRPr="00680123">
        <w:rPr>
          <w:rStyle w:val="CodeChar"/>
        </w:rPr>
        <w:t>nsert()</w:t>
      </w:r>
      <w:r w:rsidR="002154D6">
        <w:t xml:space="preserve"> method. It will set the count of elements of our new node to the count of its children nodes plus itself:</w:t>
      </w:r>
    </w:p>
    <w:p w14:paraId="66655056" w14:textId="3BA4C7B7" w:rsidR="002154D6" w:rsidRPr="00424390" w:rsidRDefault="002154D6" w:rsidP="002154D6">
      <w:r>
        <w:t xml:space="preserve">Next, we need to find a way to update the recalculate the count for each node when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s invoked. One way would be to change the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mplementation to be recursive:</w:t>
      </w:r>
    </w:p>
    <w:p w14:paraId="3D23A5BF" w14:textId="676F8833" w:rsidR="002154D6" w:rsidRPr="00035D19" w:rsidRDefault="002154D6" w:rsidP="002154D6">
      <w:r>
        <w:t xml:space="preserve">What will happen if our tree is empty and we call </w:t>
      </w:r>
      <w:r w:rsidR="00AE463D">
        <w:rPr>
          <w:rStyle w:val="CodeChar"/>
        </w:rPr>
        <w:t>D</w:t>
      </w:r>
      <w:r w:rsidRPr="000F24FB">
        <w:rPr>
          <w:rStyle w:val="CodeChar"/>
        </w:rPr>
        <w:t>eleteMin()</w:t>
      </w:r>
      <w:r>
        <w:t xml:space="preserve">? </w:t>
      </w:r>
      <w:r w:rsidRPr="00BF2F68">
        <w:rPr>
          <w:b/>
        </w:rPr>
        <w:t>Fix</w:t>
      </w:r>
      <w:r>
        <w:t xml:space="preserve"> it. Our count is ready.</w:t>
      </w:r>
    </w:p>
    <w:p w14:paraId="14D7D366" w14:textId="5E6947F8" w:rsidR="002154D6" w:rsidRDefault="002154D6" w:rsidP="0041299E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Rank</w:t>
      </w:r>
      <w:r w:rsidR="0041299E">
        <w:rPr>
          <w:noProof/>
        </w:rPr>
        <w:t xml:space="preserve"> </w:t>
      </w:r>
      <w:r>
        <w:t>Hints</w:t>
      </w:r>
    </w:p>
    <w:p w14:paraId="384B2840" w14:textId="1C024D19" w:rsidR="002154D6" w:rsidRDefault="002154D6" w:rsidP="002154D6">
      <w:r>
        <w:t xml:space="preserve">Create a new recursive method that will </w:t>
      </w:r>
      <w:r w:rsidRPr="00F13974">
        <w:rPr>
          <w:rStyle w:val="CodeChar"/>
        </w:rPr>
        <w:t>return 0</w:t>
      </w:r>
      <w:r>
        <w:t xml:space="preserve"> if the node is null</w:t>
      </w:r>
      <w:r w:rsidR="0044406D">
        <w:t xml:space="preserve">. </w:t>
      </w:r>
      <w:r>
        <w:t xml:space="preserve">Then, we need to </w:t>
      </w:r>
      <w:r w:rsidRPr="00900271">
        <w:rPr>
          <w:b/>
        </w:rPr>
        <w:t>compare the element</w:t>
      </w:r>
      <w:r>
        <w:t xml:space="preserve"> with the value of the node we are currently looking at. If the element is </w:t>
      </w:r>
      <w:r w:rsidRPr="00900271">
        <w:rPr>
          <w:b/>
        </w:rPr>
        <w:t>smaller</w:t>
      </w:r>
      <w:r>
        <w:t xml:space="preserve">, we can </w:t>
      </w:r>
      <w:r w:rsidRPr="00900271">
        <w:rPr>
          <w:b/>
        </w:rPr>
        <w:t>go to the left</w:t>
      </w:r>
      <w:r>
        <w:t>. If it</w:t>
      </w:r>
      <w:r w:rsidR="00D36A9D">
        <w:t xml:space="preserve"> i</w:t>
      </w:r>
      <w:r>
        <w:t xml:space="preserve">s </w:t>
      </w:r>
      <w:r w:rsidRPr="00900271">
        <w:rPr>
          <w:b/>
        </w:rPr>
        <w:t>larger</w:t>
      </w:r>
      <w:r>
        <w:t xml:space="preserve">, we need to </w:t>
      </w:r>
      <w:r w:rsidRPr="00900271">
        <w:rPr>
          <w:b/>
        </w:rPr>
        <w:t>get the count of the left</w:t>
      </w:r>
      <w:r>
        <w:t xml:space="preserve"> elements and </w:t>
      </w:r>
      <w:r w:rsidRPr="00900271">
        <w:rPr>
          <w:b/>
        </w:rPr>
        <w:t>go to the right</w:t>
      </w:r>
      <w:r>
        <w:t xml:space="preserve">. If we </w:t>
      </w:r>
      <w:r w:rsidRPr="00900271">
        <w:rPr>
          <w:b/>
        </w:rPr>
        <w:t>find the element</w:t>
      </w:r>
      <w:r>
        <w:t xml:space="preserve">, we will return the </w:t>
      </w:r>
      <w:r w:rsidRPr="00900271">
        <w:rPr>
          <w:b/>
        </w:rPr>
        <w:t>count of elements</w:t>
      </w:r>
      <w:r>
        <w:t xml:space="preserve">, </w:t>
      </w:r>
      <w:r w:rsidRPr="00900271">
        <w:rPr>
          <w:b/>
        </w:rPr>
        <w:t>smaller</w:t>
      </w:r>
      <w:r>
        <w:t xml:space="preserve"> than it.</w:t>
      </w:r>
    </w:p>
    <w:p w14:paraId="71AEC1CD" w14:textId="33706555" w:rsidR="009574AF" w:rsidRDefault="009574AF" w:rsidP="004C710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lastRenderedPageBreak/>
        <w:t>Select</w:t>
      </w:r>
      <w:r w:rsidR="004C7106">
        <w:rPr>
          <w:noProof/>
        </w:rPr>
        <w:t xml:space="preserve"> Example</w:t>
      </w:r>
    </w:p>
    <w:p w14:paraId="2501455B" w14:textId="19414B84" w:rsidR="004C7106" w:rsidRDefault="004C7106" w:rsidP="002154D6">
      <w:r>
        <w:rPr>
          <w:noProof/>
        </w:rPr>
        <w:drawing>
          <wp:inline distT="0" distB="0" distL="0" distR="0" wp14:anchorId="78FAB781" wp14:editId="7BE8B295">
            <wp:extent cx="6626225" cy="1651635"/>
            <wp:effectExtent l="12700" t="12700" r="15875" b="12065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1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DCFB1" w14:textId="1DAAEE96" w:rsidR="009574AF" w:rsidRDefault="009574AF" w:rsidP="009574A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eiling</w:t>
      </w:r>
      <w:r w:rsidR="004C7106">
        <w:rPr>
          <w:noProof/>
        </w:rPr>
        <w:t xml:space="preserve"> Example</w:t>
      </w:r>
    </w:p>
    <w:p w14:paraId="56F4DC2F" w14:textId="7483CDB7" w:rsidR="009574AF" w:rsidRPr="009574AF" w:rsidRDefault="004C7106" w:rsidP="009574AF">
      <w:r w:rsidRPr="00924C0B">
        <w:rPr>
          <w:noProof/>
        </w:rPr>
        <w:drawing>
          <wp:inline distT="0" distB="0" distL="0" distR="0" wp14:anchorId="7F77E6A7" wp14:editId="35D89A91">
            <wp:extent cx="6237027" cy="1532510"/>
            <wp:effectExtent l="19050" t="19050" r="11430" b="10795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4806" cy="15344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95AF63" w14:textId="2C832CF7" w:rsidR="009574AF" w:rsidRDefault="009574AF" w:rsidP="009574A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Floor</w:t>
      </w:r>
      <w:r w:rsidR="004C7106">
        <w:rPr>
          <w:noProof/>
        </w:rPr>
        <w:t xml:space="preserve"> Example</w:t>
      </w:r>
    </w:p>
    <w:p w14:paraId="5591E151" w14:textId="3F60DC31" w:rsidR="009574AF" w:rsidRDefault="004C7106" w:rsidP="002154D6">
      <w:r>
        <w:rPr>
          <w:noProof/>
        </w:rPr>
        <w:drawing>
          <wp:inline distT="0" distB="0" distL="0" distR="0" wp14:anchorId="678F71B3" wp14:editId="78AC93FA">
            <wp:extent cx="6626225" cy="1666240"/>
            <wp:effectExtent l="12700" t="12700" r="15875" b="1016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6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71A3F5" w14:textId="49EE2655" w:rsidR="004C7106" w:rsidRDefault="004C7106" w:rsidP="004C710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Delete Examples</w:t>
      </w:r>
    </w:p>
    <w:p w14:paraId="5041720E" w14:textId="424BFDF9" w:rsidR="004C7106" w:rsidRPr="004C7106" w:rsidRDefault="004C7106" w:rsidP="004C7106">
      <w:r>
        <w:t>Delete is a more complex operation, which requires you to think what will happen if you delete an internal node. How are you going to preserve the BST property?</w:t>
      </w:r>
    </w:p>
    <w:p w14:paraId="01EC2330" w14:textId="3B8C31A7" w:rsidR="004C7106" w:rsidRDefault="004C7106" w:rsidP="002154D6">
      <w:r>
        <w:rPr>
          <w:noProof/>
        </w:rPr>
        <w:drawing>
          <wp:inline distT="0" distB="0" distL="0" distR="0" wp14:anchorId="24C78DEE" wp14:editId="1A999724">
            <wp:extent cx="6626225" cy="1842770"/>
            <wp:effectExtent l="12700" t="12700" r="15875" b="11430"/>
            <wp:docPr id="32" name="Picture 32" descr="https://puu.sh/w7wNw/1263d33c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uu.sh/w7wNw/1263d33c2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842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B0CF" w14:textId="0F3F4812" w:rsidR="004C7106" w:rsidRPr="00F13974" w:rsidRDefault="004C7106" w:rsidP="002154D6">
      <w:r>
        <w:rPr>
          <w:noProof/>
        </w:rPr>
        <w:lastRenderedPageBreak/>
        <w:drawing>
          <wp:inline distT="0" distB="0" distL="0" distR="0" wp14:anchorId="09BC8E3E" wp14:editId="5D6A1680">
            <wp:extent cx="6626225" cy="1852295"/>
            <wp:effectExtent l="12700" t="12700" r="15875" b="14605"/>
            <wp:docPr id="33" name="Picture 3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5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7AAD6" w14:textId="602C0DC0" w:rsidR="00043877" w:rsidRDefault="006228E2" w:rsidP="009A478F">
      <w:pPr>
        <w:pStyle w:val="Heading1"/>
        <w:numPr>
          <w:ilvl w:val="0"/>
          <w:numId w:val="26"/>
        </w:numPr>
      </w:pPr>
      <w:r w:rsidRPr="006228E2">
        <w:t>Lowest Common Ancestor</w:t>
      </w:r>
    </w:p>
    <w:p w14:paraId="3BFFCE1E" w14:textId="4322F713" w:rsidR="00504054" w:rsidRDefault="003061D8" w:rsidP="00080D33">
      <w:r w:rsidRPr="003061D8">
        <w:t xml:space="preserve">You are given the binary tree and two values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>. You need to return the lowest common ancestor (</w:t>
      </w:r>
      <w:r w:rsidRPr="003061D8">
        <w:rPr>
          <w:b/>
        </w:rPr>
        <w:t>LCA</w:t>
      </w:r>
      <w:r>
        <w:t xml:space="preserve">) of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 xml:space="preserve"> in the binary tree.</w:t>
      </w:r>
      <w:r w:rsidR="00504054">
        <w:t xml:space="preserve"> Note that </w:t>
      </w:r>
      <w:r w:rsidR="00504054" w:rsidRPr="00E556C5">
        <w:rPr>
          <w:b/>
        </w:rPr>
        <w:t>lowest</w:t>
      </w:r>
      <w:r w:rsidR="00504054">
        <w:t xml:space="preserve"> here </w:t>
      </w:r>
      <w:r w:rsidR="00504054" w:rsidRPr="00E556C5">
        <w:rPr>
          <w:b/>
        </w:rPr>
        <w:t>means</w:t>
      </w:r>
      <w:r w:rsidR="00504054">
        <w:t xml:space="preserve"> in terms of </w:t>
      </w:r>
      <w:r w:rsidR="00504054" w:rsidRPr="00E556C5">
        <w:rPr>
          <w:b/>
        </w:rPr>
        <w:t>level</w:t>
      </w:r>
      <w:r w:rsidR="00504054">
        <w:t xml:space="preserve"> </w:t>
      </w:r>
      <w:r w:rsidR="00504054" w:rsidRPr="00E556C5">
        <w:rPr>
          <w:b/>
        </w:rPr>
        <w:t>distance</w:t>
      </w:r>
      <w:r w:rsidR="00504054">
        <w:t>. The close</w:t>
      </w:r>
      <w:r w:rsidR="003B2295">
        <w:t>r</w:t>
      </w:r>
      <w:r w:rsidR="00504054">
        <w:t xml:space="preserve"> the node is to both v</w:t>
      </w:r>
      <w:r w:rsidR="00E556C5">
        <w:t xml:space="preserve">alues the </w:t>
      </w:r>
      <w:r w:rsidR="00E556C5" w:rsidRPr="00E556C5">
        <w:rPr>
          <w:b/>
        </w:rPr>
        <w:t>lower</w:t>
      </w:r>
      <w:r w:rsidR="00E556C5">
        <w:t xml:space="preserve"> we say it is. In other words</w:t>
      </w:r>
      <w:r w:rsidR="00DA2973">
        <w:t>,</w:t>
      </w:r>
      <w:r w:rsidR="00E556C5">
        <w:t xml:space="preserve"> you can </w:t>
      </w:r>
      <w:r w:rsidR="00E556C5" w:rsidRPr="00E556C5">
        <w:rPr>
          <w:b/>
        </w:rPr>
        <w:t>ignore</w:t>
      </w:r>
      <w:r w:rsidR="00E556C5">
        <w:t xml:space="preserve"> the </w:t>
      </w:r>
      <w:r w:rsidR="00E556C5" w:rsidRPr="00E556C5">
        <w:rPr>
          <w:b/>
        </w:rPr>
        <w:t>value</w:t>
      </w:r>
      <w:r w:rsidR="00E556C5">
        <w:t xml:space="preserve"> you </w:t>
      </w:r>
      <w:r w:rsidR="00E556C5" w:rsidRPr="00E556C5">
        <w:rPr>
          <w:b/>
        </w:rPr>
        <w:t>should only care for the distance</w:t>
      </w:r>
      <w:r w:rsidR="00E556C5">
        <w:t>.</w:t>
      </w:r>
      <w:r w:rsidR="00080D33">
        <w:rPr>
          <w:noProof/>
        </w:rPr>
        <w:drawing>
          <wp:inline distT="0" distB="0" distL="0" distR="0" wp14:anchorId="42A3FA6E" wp14:editId="3941F593">
            <wp:extent cx="5263996" cy="341194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25" cy="341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30D28" w14:textId="15821367" w:rsidR="00504054" w:rsidRPr="003061D8" w:rsidRDefault="00504054" w:rsidP="00504054">
      <w:r>
        <w:t xml:space="preserve">In the given tree </w:t>
      </w:r>
      <w:r w:rsidR="000C30F8">
        <w:t>above t</w:t>
      </w:r>
      <w:r w:rsidR="000C30F8" w:rsidRPr="000C30F8">
        <w:t xml:space="preserve">he lowest common ancestor of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is </w:t>
      </w:r>
      <w:r w:rsidR="000C30F8" w:rsidRPr="000C30F8">
        <w:rPr>
          <w:b/>
        </w:rPr>
        <w:t>node 1</w:t>
      </w:r>
      <w:r w:rsidR="00080D33">
        <w:rPr>
          <w:b/>
        </w:rPr>
        <w:t>9</w:t>
      </w:r>
      <w:r w:rsidR="000C30F8" w:rsidRPr="000C30F8">
        <w:t xml:space="preserve">. Node </w:t>
      </w:r>
      <w:r w:rsidR="000C30F8">
        <w:t>1</w:t>
      </w:r>
      <w:r w:rsidR="00080D33">
        <w:t>9</w:t>
      </w:r>
      <w:r w:rsidR="000C30F8" w:rsidRPr="000C30F8">
        <w:t xml:space="preserve"> is the </w:t>
      </w:r>
      <w:r w:rsidR="000C30F8" w:rsidRPr="000C30F8">
        <w:rPr>
          <w:b/>
        </w:rPr>
        <w:t>lowest</w:t>
      </w:r>
      <w:r w:rsidR="000C30F8" w:rsidRPr="000C30F8">
        <w:t xml:space="preserve"> node which has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</w:t>
      </w:r>
      <w:r w:rsidR="000C30F8" w:rsidRPr="000C30F8">
        <w:rPr>
          <w:b/>
        </w:rPr>
        <w:t>as descendants</w:t>
      </w:r>
      <w:r w:rsidR="000C30F8" w:rsidRPr="000C30F8">
        <w:t>.</w:t>
      </w:r>
    </w:p>
    <w:p w14:paraId="31FDB336" w14:textId="133670F8" w:rsidR="001435C3" w:rsidRDefault="001435C3" w:rsidP="00525CE3">
      <w:pPr>
        <w:pStyle w:val="Heading1"/>
        <w:numPr>
          <w:ilvl w:val="0"/>
          <w:numId w:val="26"/>
        </w:numPr>
      </w:pPr>
      <w:r>
        <w:t>Min Heap</w:t>
      </w:r>
    </w:p>
    <w:p w14:paraId="0E085E88" w14:textId="3A2F1B47" w:rsidR="001435C3" w:rsidRPr="001435C3" w:rsidRDefault="001435C3" w:rsidP="001435C3">
      <w:r>
        <w:t xml:space="preserve">Based on the implementation of the </w:t>
      </w:r>
      <w:r w:rsidRPr="001435C3">
        <w:rPr>
          <w:b/>
        </w:rPr>
        <w:t>MaxHeap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and ADS </w:t>
      </w:r>
      <w:r w:rsidRPr="001435C3">
        <w:rPr>
          <w:b/>
        </w:rPr>
        <w:t>Heap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from the lab implement </w:t>
      </w:r>
      <w:r w:rsidR="00DA2973">
        <w:t xml:space="preserve">a </w:t>
      </w:r>
      <w:r>
        <w:t xml:space="preserve">data structure that acts and operates the same way, however this time the </w:t>
      </w:r>
      <w:r w:rsidRPr="001435C3">
        <w:rPr>
          <w:b/>
        </w:rPr>
        <w:t>heap property</w:t>
      </w:r>
      <w:r>
        <w:t xml:space="preserve"> you want to </w:t>
      </w:r>
      <w:r w:rsidRPr="001435C3">
        <w:rPr>
          <w:b/>
        </w:rPr>
        <w:t>preserve</w:t>
      </w:r>
      <w:r>
        <w:t xml:space="preserve"> is the </w:t>
      </w:r>
      <w:r w:rsidRPr="001435C3">
        <w:rPr>
          <w:b/>
        </w:rPr>
        <w:t>Min heap property</w:t>
      </w:r>
      <w:r>
        <w:t xml:space="preserve">.  </w:t>
      </w:r>
    </w:p>
    <w:p w14:paraId="6D908DCC" w14:textId="200D6AC2" w:rsidR="00667176" w:rsidRDefault="00667176" w:rsidP="001435C3">
      <w:pPr>
        <w:rPr>
          <w:lang w:val="en-GB"/>
        </w:rPr>
      </w:pPr>
      <w:r>
        <w:rPr>
          <w:lang w:val="en-GB"/>
        </w:rPr>
        <w:t xml:space="preserve">Remember you have to throw </w:t>
      </w:r>
      <w:r w:rsidR="00563F17" w:rsidRPr="00563F17">
        <w:rPr>
          <w:rFonts w:ascii="Consolas" w:hAnsi="Consolas"/>
          <w:b/>
          <w:lang w:val="en-GB"/>
        </w:rPr>
        <w:t>InvalidOperationException</w:t>
      </w:r>
      <w:r>
        <w:rPr>
          <w:b/>
          <w:lang w:val="en-GB"/>
        </w:rPr>
        <w:t xml:space="preserve"> </w:t>
      </w:r>
      <w:r w:rsidRPr="00667176">
        <w:rPr>
          <w:lang w:val="en-GB"/>
        </w:rPr>
        <w:t xml:space="preserve">if you attempt to </w:t>
      </w:r>
      <w:r w:rsidR="00563F17" w:rsidRPr="00563F17">
        <w:rPr>
          <w:rFonts w:ascii="Consolas" w:hAnsi="Consolas"/>
          <w:b/>
          <w:lang w:val="en-GB"/>
        </w:rPr>
        <w:t>P</w:t>
      </w:r>
      <w:r w:rsidRPr="00563F17">
        <w:rPr>
          <w:rFonts w:ascii="Consolas" w:hAnsi="Consolas"/>
          <w:b/>
          <w:lang w:val="en-GB"/>
        </w:rPr>
        <w:t>eek()</w:t>
      </w:r>
      <w:r w:rsidRPr="00667176">
        <w:rPr>
          <w:b/>
          <w:lang w:val="en-GB"/>
        </w:rPr>
        <w:t xml:space="preserve"> or  </w:t>
      </w:r>
      <w:r w:rsidR="00D0255F">
        <w:rPr>
          <w:rFonts w:ascii="Consolas" w:hAnsi="Consolas"/>
          <w:b/>
          <w:lang w:val="en-GB"/>
        </w:rPr>
        <w:t>ExtractMin</w:t>
      </w:r>
      <w:r w:rsidRPr="00563F17">
        <w:rPr>
          <w:rFonts w:ascii="Consolas" w:hAnsi="Consolas"/>
          <w:b/>
          <w:lang w:val="en-GB"/>
        </w:rPr>
        <w:t>()</w:t>
      </w:r>
      <w:r w:rsidRPr="00667176">
        <w:rPr>
          <w:b/>
          <w:lang w:val="en-GB"/>
        </w:rPr>
        <w:t xml:space="preserve"> on </w:t>
      </w:r>
      <w:r w:rsidR="00DA2973">
        <w:rPr>
          <w:b/>
          <w:lang w:val="en-GB"/>
        </w:rPr>
        <w:t xml:space="preserve">an </w:t>
      </w:r>
      <w:r w:rsidRPr="00667176">
        <w:rPr>
          <w:b/>
          <w:lang w:val="en-GB"/>
        </w:rPr>
        <w:t>empty heap</w:t>
      </w:r>
      <w:r w:rsidRPr="00667176">
        <w:rPr>
          <w:lang w:val="en-GB"/>
        </w:rPr>
        <w:t>.</w:t>
      </w:r>
    </w:p>
    <w:p w14:paraId="57B90708" w14:textId="77777777" w:rsidR="00D0255F" w:rsidRDefault="00D0255F" w:rsidP="00D0255F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noProof/>
        </w:rPr>
        <w:lastRenderedPageBreak/>
        <w:t>Implement Decrease Key</w:t>
      </w:r>
    </w:p>
    <w:p w14:paraId="3DC55E22" w14:textId="6B9DF8EF" w:rsidR="00D0255F" w:rsidRDefault="00596337" w:rsidP="001435C3">
      <w:pPr>
        <w:rPr>
          <w:lang w:val="en-GB"/>
        </w:rPr>
      </w:pPr>
      <w:r>
        <w:rPr>
          <w:lang w:val="en-GB"/>
        </w:rPr>
        <w:t xml:space="preserve">In the skeleton there is a </w:t>
      </w:r>
      <w:r w:rsidRPr="00596337">
        <w:rPr>
          <w:rFonts w:ascii="Consolas" w:hAnsi="Consolas" w:cs="Consolas"/>
          <w:b/>
          <w:bCs/>
          <w:lang w:val="en-GB"/>
        </w:rPr>
        <w:t>PriorityQueue</w:t>
      </w:r>
      <w:r>
        <w:rPr>
          <w:lang w:val="en-GB"/>
        </w:rPr>
        <w:t xml:space="preserve"> class that extends the MinHeap t</w:t>
      </w:r>
      <w:r w:rsidR="00D0255F">
        <w:rPr>
          <w:lang w:val="en-GB"/>
        </w:rPr>
        <w:t xml:space="preserve">o support the </w:t>
      </w:r>
      <w:r w:rsidR="00D0255F" w:rsidRPr="006E6510">
        <w:rPr>
          <w:rStyle w:val="CodeChar"/>
        </w:rPr>
        <w:t>DecreaseKey(T element)</w:t>
      </w:r>
      <w:r w:rsidR="00D0255F">
        <w:rPr>
          <w:lang w:val="en-GB"/>
        </w:rPr>
        <w:t xml:space="preserve"> operation, that changes the priority of a given key. In a Min Binary Heap this should increase the priority of a given key, moving it higher in the tree structure, e.g. decreasing the price of a given product, increases its priority for the customers.</w:t>
      </w:r>
    </w:p>
    <w:p w14:paraId="27D3564B" w14:textId="67E8473D" w:rsidR="00A262F2" w:rsidRDefault="006228E2" w:rsidP="00525CE3">
      <w:pPr>
        <w:pStyle w:val="Heading1"/>
        <w:numPr>
          <w:ilvl w:val="0"/>
          <w:numId w:val="26"/>
        </w:numPr>
      </w:pPr>
      <w:r w:rsidRPr="006228E2">
        <w:t>Cookies</w:t>
      </w:r>
    </w:p>
    <w:p w14:paraId="430BCB2E" w14:textId="4B88846E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e want the</w:t>
      </w:r>
      <w:r w:rsidRPr="0051692B">
        <w:rPr>
          <w:rFonts w:cstheme="minorHAnsi"/>
        </w:rPr>
        <w:t xml:space="preserve"> sweetness of all his cookies to be greater than value </w:t>
      </w:r>
      <w:r w:rsidRPr="0051692B">
        <w:rPr>
          <w:rFonts w:cstheme="minorHAnsi"/>
          <w:b/>
        </w:rPr>
        <w:t>K</w:t>
      </w:r>
      <w:r w:rsidRPr="0051692B">
        <w:rPr>
          <w:rFonts w:cstheme="minorHAnsi"/>
        </w:rPr>
        <w:t xml:space="preserve">. To do this, </w:t>
      </w:r>
      <w:r>
        <w:rPr>
          <w:rFonts w:cstheme="minorHAnsi"/>
        </w:rPr>
        <w:t>we need to repeatedly mix</w:t>
      </w:r>
      <w:r w:rsidRPr="0051692B">
        <w:rPr>
          <w:rFonts w:cstheme="minorHAnsi"/>
        </w:rPr>
        <w:t xml:space="preserve"> two coo</w:t>
      </w:r>
      <w:r>
        <w:rPr>
          <w:rFonts w:cstheme="minorHAnsi"/>
        </w:rPr>
        <w:t>kies with the least sweetness. W</w:t>
      </w:r>
      <w:r w:rsidRPr="0051692B">
        <w:rPr>
          <w:rFonts w:cstheme="minorHAnsi"/>
        </w:rPr>
        <w:t>e create a special combined cookie with</w:t>
      </w:r>
      <w:r>
        <w:rPr>
          <w:rFonts w:cstheme="minorHAnsi"/>
        </w:rPr>
        <w:t xml:space="preserve"> sweetness calculated by</w:t>
      </w:r>
      <w:r w:rsidRPr="0051692B">
        <w:rPr>
          <w:rFonts w:cstheme="minorHAnsi"/>
        </w:rPr>
        <w:t>:</w:t>
      </w:r>
    </w:p>
    <w:p w14:paraId="2F0AABBB" w14:textId="20FB0781" w:rsidR="0051692B" w:rsidRPr="0051692B" w:rsidRDefault="0051692B" w:rsidP="0051692B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>(l</w:t>
      </w:r>
      <w:r w:rsidRPr="0051692B">
        <w:rPr>
          <w:rFonts w:cstheme="minorHAnsi"/>
          <w:b/>
        </w:rPr>
        <w:t>east sweet</w:t>
      </w:r>
      <w:r w:rsidRPr="0051692B">
        <w:rPr>
          <w:rFonts w:cstheme="minorHAnsi"/>
        </w:rPr>
        <w:t xml:space="preserve"> cookie</w:t>
      </w:r>
      <w:r>
        <w:rPr>
          <w:rFonts w:cstheme="minorHAnsi"/>
        </w:rPr>
        <w:t>) +</w:t>
      </w:r>
      <w:r w:rsidRPr="0051692B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51692B">
        <w:rPr>
          <w:rFonts w:cstheme="minorHAnsi"/>
          <w:b/>
        </w:rPr>
        <w:t>2</w:t>
      </w:r>
      <w:r>
        <w:rPr>
          <w:rFonts w:cstheme="minorHAnsi"/>
        </w:rPr>
        <w:t xml:space="preserve"> * </w:t>
      </w:r>
      <w:r w:rsidRPr="0051692B">
        <w:rPr>
          <w:rFonts w:cstheme="minorHAnsi"/>
          <w:b/>
        </w:rPr>
        <w:t>2nd least sweet cookie</w:t>
      </w:r>
      <w:r>
        <w:rPr>
          <w:rFonts w:cstheme="minorHAnsi"/>
          <w:b/>
        </w:rPr>
        <w:t>)</w:t>
      </w:r>
      <w:r w:rsidRPr="0051692B">
        <w:rPr>
          <w:rFonts w:cstheme="minorHAnsi"/>
        </w:rPr>
        <w:t>.</w:t>
      </w:r>
    </w:p>
    <w:p w14:paraId="476AEDEA" w14:textId="4F4D5962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</w:t>
      </w:r>
      <w:r w:rsidRPr="0051692B">
        <w:rPr>
          <w:rFonts w:cstheme="minorHAnsi"/>
        </w:rPr>
        <w:t>e repeat this proced</w:t>
      </w:r>
      <w:r>
        <w:rPr>
          <w:rFonts w:cstheme="minorHAnsi"/>
        </w:rPr>
        <w:t>ure until all the cookies in the</w:t>
      </w:r>
      <w:r w:rsidRPr="0051692B">
        <w:rPr>
          <w:rFonts w:cstheme="minorHAnsi"/>
        </w:rPr>
        <w:t xml:space="preserve"> collection have a sweet</w:t>
      </w:r>
      <w:r>
        <w:rPr>
          <w:rFonts w:cstheme="minorHAnsi"/>
        </w:rPr>
        <w:t xml:space="preserve">ness </w:t>
      </w:r>
      <w:r w:rsidRPr="0051692B">
        <w:rPr>
          <w:rFonts w:cstheme="minorHAnsi"/>
          <w:b/>
        </w:rPr>
        <w:t>not less than K</w:t>
      </w:r>
      <w:r w:rsidRPr="0051692B">
        <w:rPr>
          <w:rFonts w:cstheme="minorHAnsi"/>
        </w:rPr>
        <w:t>.</w:t>
      </w:r>
    </w:p>
    <w:p w14:paraId="6EC5B2EF" w14:textId="2D949061" w:rsid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You are given </w:t>
      </w:r>
      <w:r>
        <w:rPr>
          <w:rFonts w:cstheme="minorHAnsi"/>
        </w:rPr>
        <w:t>the</w:t>
      </w:r>
      <w:r w:rsidRPr="0051692B">
        <w:rPr>
          <w:rFonts w:cstheme="minorHAnsi"/>
        </w:rPr>
        <w:t xml:space="preserve"> cookies. </w:t>
      </w:r>
      <w:r>
        <w:rPr>
          <w:rFonts w:cstheme="minorHAnsi"/>
        </w:rPr>
        <w:t>Return</w:t>
      </w:r>
      <w:r w:rsidRPr="0051692B">
        <w:rPr>
          <w:rFonts w:cstheme="minorHAnsi"/>
        </w:rPr>
        <w:t xml:space="preserve"> the number of operations required </w:t>
      </w:r>
      <w:r>
        <w:rPr>
          <w:rFonts w:cstheme="minorHAnsi"/>
        </w:rPr>
        <w:t xml:space="preserve">to give the cookies a sweetness </w:t>
      </w:r>
      <w:r w:rsidRPr="0051692B">
        <w:rPr>
          <w:rFonts w:cstheme="minorHAnsi"/>
          <w:b/>
        </w:rPr>
        <w:t>not less than K</w:t>
      </w:r>
      <w:r>
        <w:rPr>
          <w:rFonts w:cstheme="minorHAnsi"/>
        </w:rPr>
        <w:t xml:space="preserve">. Return </w:t>
      </w:r>
      <w:r w:rsidRPr="0051692B">
        <w:rPr>
          <w:rFonts w:cstheme="minorHAnsi"/>
          <w:b/>
        </w:rPr>
        <w:t>-1</w:t>
      </w:r>
      <w:r>
        <w:rPr>
          <w:rFonts w:cstheme="minorHAnsi"/>
        </w:rPr>
        <w:t xml:space="preserve"> </w:t>
      </w:r>
      <w:r w:rsidR="0060413C">
        <w:rPr>
          <w:rFonts w:cstheme="minorHAnsi"/>
        </w:rPr>
        <w:t>if this isn't possible.</w:t>
      </w:r>
    </w:p>
    <w:p w14:paraId="53A1FC4F" w14:textId="0AE9F6CD" w:rsidR="00665979" w:rsidRDefault="0060413C" w:rsidP="0051692B">
      <w:pPr>
        <w:rPr>
          <w:rFonts w:cstheme="minorHAnsi"/>
        </w:rPr>
      </w:pPr>
      <w:r>
        <w:rPr>
          <w:rFonts w:cstheme="minorHAnsi"/>
        </w:rPr>
        <w:t xml:space="preserve">Implement the </w:t>
      </w:r>
      <w:r w:rsidRPr="0060413C">
        <w:rPr>
          <w:rFonts w:cstheme="minorHAnsi"/>
          <w:b/>
        </w:rPr>
        <w:t>Integer</w:t>
      </w:r>
      <w:r w:rsidRPr="0060413C">
        <w:rPr>
          <w:rFonts w:cstheme="minorHAnsi"/>
        </w:rPr>
        <w:t xml:space="preserve"> solve</w:t>
      </w:r>
      <w:r>
        <w:rPr>
          <w:rFonts w:cstheme="minorHAnsi"/>
        </w:rPr>
        <w:t xml:space="preserve"> </w:t>
      </w:r>
      <w:r w:rsidRPr="0060413C">
        <w:rPr>
          <w:rFonts w:cstheme="minorHAnsi"/>
        </w:rPr>
        <w:t xml:space="preserve">(int </w:t>
      </w:r>
      <w:r w:rsidRPr="0060413C">
        <w:rPr>
          <w:rFonts w:cstheme="minorHAnsi"/>
          <w:b/>
        </w:rPr>
        <w:t>k</w:t>
      </w:r>
      <w:r w:rsidRPr="0060413C">
        <w:rPr>
          <w:rFonts w:cstheme="minorHAnsi"/>
        </w:rPr>
        <w:t xml:space="preserve">, int[] </w:t>
      </w:r>
      <w:r w:rsidRPr="0060413C">
        <w:rPr>
          <w:rFonts w:cstheme="minorHAnsi"/>
          <w:b/>
        </w:rPr>
        <w:t>cookies</w:t>
      </w:r>
      <w:r w:rsidRPr="0060413C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60413C">
        <w:rPr>
          <w:rFonts w:cstheme="minorHAnsi"/>
          <w:b/>
        </w:rPr>
        <w:t>method</w:t>
      </w:r>
      <w:r>
        <w:rPr>
          <w:rFonts w:cstheme="minorHAnsi"/>
        </w:rPr>
        <w:t xml:space="preserve"> inside the provided </w:t>
      </w:r>
      <w:r w:rsidRPr="0060413C">
        <w:rPr>
          <w:rFonts w:cstheme="minorHAnsi"/>
          <w:b/>
        </w:rPr>
        <w:t>CookiesProblem</w:t>
      </w:r>
      <w:r>
        <w:rPr>
          <w:rFonts w:cstheme="minorHAnsi"/>
        </w:rPr>
        <w:t xml:space="preserve"> class.</w:t>
      </w:r>
    </w:p>
    <w:p w14:paraId="7392AE65" w14:textId="46540307" w:rsidR="0051692B" w:rsidRDefault="0060413C" w:rsidP="0060413C">
      <w:pPr>
        <w:pStyle w:val="Heading3"/>
        <w:rPr>
          <w:bCs/>
        </w:rPr>
      </w:pPr>
      <w:r w:rsidRPr="0060413C">
        <w:rPr>
          <w:bCs/>
        </w:rPr>
        <w:t>Input</w:t>
      </w:r>
    </w:p>
    <w:p w14:paraId="2004F7C4" w14:textId="3699B343" w:rsidR="0060413C" w:rsidRPr="0060413C" w:rsidRDefault="0060413C" w:rsidP="0060413C">
      <w:r>
        <w:t xml:space="preserve">Study the tests provided. </w:t>
      </w:r>
      <w:r w:rsidR="00DA2973">
        <w:t>T</w:t>
      </w:r>
      <w:r>
        <w:t xml:space="preserve">he first parameter is the </w:t>
      </w:r>
      <w:r w:rsidRPr="0060413C">
        <w:rPr>
          <w:b/>
        </w:rPr>
        <w:t>K</w:t>
      </w:r>
      <w:r>
        <w:t xml:space="preserve"> value and the second one is the </w:t>
      </w:r>
      <w:r w:rsidRPr="0060413C">
        <w:rPr>
          <w:b/>
        </w:rPr>
        <w:t>array</w:t>
      </w:r>
      <w:r>
        <w:t xml:space="preserve"> representing the </w:t>
      </w:r>
      <w:r w:rsidRPr="0060413C">
        <w:rPr>
          <w:b/>
        </w:rPr>
        <w:t>cookies</w:t>
      </w:r>
      <w:r>
        <w:t>.</w:t>
      </w:r>
    </w:p>
    <w:p w14:paraId="26D9BE26" w14:textId="417EEC4E" w:rsidR="0051692B" w:rsidRP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The </w:t>
      </w:r>
      <w:r w:rsidR="0060413C">
        <w:rPr>
          <w:rFonts w:cstheme="minorHAnsi"/>
        </w:rPr>
        <w:t>first line consists of integers</w:t>
      </w:r>
      <w:r w:rsidR="00D31E21">
        <w:rPr>
          <w:rFonts w:cstheme="minorHAnsi"/>
        </w:rPr>
        <w:t>, the number of cookies</w:t>
      </w:r>
      <w:r w:rsidR="00DA2973">
        <w:rPr>
          <w:rFonts w:cstheme="minorHAnsi"/>
        </w:rPr>
        <w:t>,</w:t>
      </w:r>
      <w:r w:rsidR="00D31E21">
        <w:rPr>
          <w:rFonts w:cstheme="minorHAnsi"/>
        </w:rPr>
        <w:t xml:space="preserve"> </w:t>
      </w:r>
      <w:r w:rsidR="00226353">
        <w:rPr>
          <w:rFonts w:cstheme="minorHAnsi"/>
        </w:rPr>
        <w:t>and</w:t>
      </w:r>
      <w:r w:rsidRPr="0051692B">
        <w:rPr>
          <w:rFonts w:cstheme="minorHAnsi"/>
        </w:rPr>
        <w:t xml:space="preserve"> the minimum required s</w:t>
      </w:r>
      <w:r w:rsidR="0060413C">
        <w:rPr>
          <w:rFonts w:cstheme="minorHAnsi"/>
        </w:rPr>
        <w:t>weetness, separated by a space.</w:t>
      </w:r>
    </w:p>
    <w:p w14:paraId="48A77123" w14:textId="34420651" w:rsidR="0060413C" w:rsidRDefault="0060413C" w:rsidP="0060413C">
      <w:pPr>
        <w:pStyle w:val="Heading3"/>
        <w:rPr>
          <w:bCs/>
        </w:rPr>
      </w:pPr>
      <w:r w:rsidRPr="0060413C">
        <w:rPr>
          <w:bCs/>
        </w:rPr>
        <w:t>Output</w:t>
      </w:r>
    </w:p>
    <w:p w14:paraId="63F920C6" w14:textId="3D3C3372" w:rsidR="0060413C" w:rsidRDefault="0060413C" w:rsidP="0060413C">
      <w:r>
        <w:t xml:space="preserve">The method should </w:t>
      </w:r>
      <w:r w:rsidRPr="0060413C">
        <w:rPr>
          <w:b/>
        </w:rPr>
        <w:t>return a single integer</w:t>
      </w:r>
      <w:r>
        <w:t xml:space="preserve"> </w:t>
      </w:r>
      <w:r w:rsidRPr="0060413C">
        <w:rPr>
          <w:b/>
        </w:rPr>
        <w:t>-1</w:t>
      </w:r>
      <w:r>
        <w:t xml:space="preserve"> if there is </w:t>
      </w:r>
      <w:r w:rsidRPr="0060413C">
        <w:rPr>
          <w:b/>
        </w:rPr>
        <w:t>no solution</w:t>
      </w:r>
      <w:r>
        <w:t xml:space="preserve">. </w:t>
      </w:r>
      <w:r w:rsidRPr="0060413C">
        <w:rPr>
          <w:b/>
        </w:rPr>
        <w:t>Otherwise</w:t>
      </w:r>
      <w:r w:rsidR="00DA2973">
        <w:rPr>
          <w:b/>
        </w:rPr>
        <w:t>,</w:t>
      </w:r>
      <w:r>
        <w:t xml:space="preserve"> return the </w:t>
      </w:r>
      <w:r w:rsidRPr="0060413C">
        <w:rPr>
          <w:b/>
        </w:rPr>
        <w:t>number of operations</w:t>
      </w:r>
      <w:r>
        <w:t xml:space="preserve"> required to complete the task.</w:t>
      </w:r>
    </w:p>
    <w:p w14:paraId="50EE6E68" w14:textId="77777777" w:rsidR="00665979" w:rsidRPr="0060413C" w:rsidRDefault="00665979" w:rsidP="0060413C"/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7"/>
        <w:gridCol w:w="4769"/>
      </w:tblGrid>
      <w:tr w:rsidR="0060413C" w:rsidRPr="00D46CFA" w14:paraId="46538DA9" w14:textId="77777777" w:rsidTr="0060413C">
        <w:tc>
          <w:tcPr>
            <w:tcW w:w="2587" w:type="dxa"/>
            <w:shd w:val="clear" w:color="auto" w:fill="D9D9D9" w:themeFill="background1" w:themeFillShade="D9"/>
            <w:vAlign w:val="center"/>
          </w:tcPr>
          <w:p w14:paraId="52AC9640" w14:textId="6C3B3773" w:rsidR="0060413C" w:rsidRPr="00164678" w:rsidRDefault="0060413C" w:rsidP="003F119A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9" w:type="dxa"/>
            <w:shd w:val="clear" w:color="auto" w:fill="D9D9D9" w:themeFill="background1" w:themeFillShade="D9"/>
          </w:tcPr>
          <w:p w14:paraId="420D0485" w14:textId="320BAF55" w:rsidR="0060413C" w:rsidRPr="00F8700A" w:rsidRDefault="0060413C" w:rsidP="003F119A">
            <w:pPr>
              <w:jc w:val="center"/>
              <w:rPr>
                <w:b/>
                <w:noProof/>
                <w:lang w:val="bg-BG"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0413C" w:rsidRPr="00C95B78" w14:paraId="6041D3AC" w14:textId="77777777" w:rsidTr="0060413C">
        <w:tc>
          <w:tcPr>
            <w:tcW w:w="2587" w:type="dxa"/>
          </w:tcPr>
          <w:p w14:paraId="144E269D" w14:textId="3638086A" w:rsidR="0060413C" w:rsidRPr="00D0255F" w:rsidRDefault="0060413C" w:rsidP="0060413C">
            <w:pPr>
              <w:rPr>
                <w:rFonts w:ascii="Consolas" w:hAnsi="Consolas" w:cs="Consolas"/>
              </w:rPr>
            </w:pPr>
            <w:r w:rsidRPr="00D0255F">
              <w:rPr>
                <w:rFonts w:ascii="Consolas" w:hAnsi="Consolas" w:cs="Consolas"/>
              </w:rPr>
              <w:t>7</w:t>
            </w:r>
          </w:p>
          <w:p w14:paraId="2D7ABDAB" w14:textId="43155951" w:rsidR="0060413C" w:rsidRPr="00D0255F" w:rsidRDefault="0060413C" w:rsidP="00D0255F">
            <w:pPr>
              <w:rPr>
                <w:rFonts w:cstheme="minorHAnsi"/>
              </w:rPr>
            </w:pPr>
            <w:r w:rsidRPr="00D0255F">
              <w:rPr>
                <w:rFonts w:ascii="Consolas" w:hAnsi="Consolas" w:cs="Consolas"/>
              </w:rPr>
              <w:t>2 3 9 10 12</w:t>
            </w:r>
          </w:p>
        </w:tc>
        <w:tc>
          <w:tcPr>
            <w:tcW w:w="4769" w:type="dxa"/>
          </w:tcPr>
          <w:p w14:paraId="58CB134D" w14:textId="4314B44F" w:rsidR="0060413C" w:rsidRDefault="0060413C" w:rsidP="003F119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</w:tc>
      </w:tr>
    </w:tbl>
    <w:p w14:paraId="439AA63D" w14:textId="614F4A9B" w:rsidR="004C7EF9" w:rsidRDefault="004C7EF9">
      <w:pPr>
        <w:pStyle w:val="Heading3"/>
      </w:pPr>
      <w:r>
        <w:t>Hint</w:t>
      </w:r>
    </w:p>
    <w:p w14:paraId="39EE15EB" w14:textId="3E0617AC" w:rsidR="004C7EF9" w:rsidRDefault="004C7EF9" w:rsidP="004C7EF9">
      <w:pPr>
        <w:rPr>
          <w:rFonts w:cstheme="minorHAnsi"/>
        </w:rPr>
      </w:pPr>
      <w:r>
        <w:rPr>
          <w:rFonts w:cstheme="minorHAnsi"/>
        </w:rPr>
        <w:t xml:space="preserve">Use the </w:t>
      </w:r>
      <w:r w:rsidRPr="00665979">
        <w:rPr>
          <w:rFonts w:ascii="Consolas" w:hAnsi="Consolas" w:cstheme="minorHAnsi"/>
          <w:b/>
          <w:bCs/>
        </w:rPr>
        <w:t>MinHeap&lt;T&gt;</w:t>
      </w:r>
      <w:r>
        <w:rPr>
          <w:rFonts w:cstheme="minorHAnsi"/>
        </w:rPr>
        <w:t xml:space="preserve"> from the previous problem or try out the </w:t>
      </w:r>
      <w:r w:rsidRPr="00665979">
        <w:rPr>
          <w:rFonts w:ascii="Consolas" w:hAnsi="Consolas" w:cstheme="minorHAnsi"/>
          <w:b/>
          <w:bCs/>
        </w:rPr>
        <w:t>OrderedBag&lt;T&gt;</w:t>
      </w:r>
      <w:r>
        <w:rPr>
          <w:rFonts w:cstheme="minorHAnsi"/>
        </w:rPr>
        <w:t xml:space="preserve"> from </w:t>
      </w:r>
      <w:r w:rsidRPr="00665979">
        <w:rPr>
          <w:rFonts w:cstheme="minorHAnsi"/>
          <w:b/>
          <w:bCs/>
        </w:rPr>
        <w:t>Wintellect Power Collections</w:t>
      </w:r>
      <w:r>
        <w:rPr>
          <w:rFonts w:cstheme="minorHAnsi"/>
        </w:rPr>
        <w:t xml:space="preserve">. You can read more about this </w:t>
      </w:r>
      <w:r w:rsidRPr="006D7DF9">
        <w:rPr>
          <w:rFonts w:cstheme="minorHAnsi"/>
          <w:b/>
          <w:bCs/>
        </w:rPr>
        <w:t>nugget package</w:t>
      </w:r>
      <w:r>
        <w:rPr>
          <w:rFonts w:cstheme="minorHAnsi"/>
        </w:rPr>
        <w:t xml:space="preserve"> from </w:t>
      </w:r>
      <w:hyperlink r:id="rId16" w:history="1">
        <w:r w:rsidRPr="00665979">
          <w:rPr>
            <w:rStyle w:val="Hyperlink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0AC6E539" w14:textId="0B5476FB" w:rsidR="0044406D" w:rsidRDefault="0044406D" w:rsidP="004C7EF9">
      <w:pPr>
        <w:rPr>
          <w:rFonts w:cstheme="minorHAnsi"/>
        </w:rPr>
      </w:pPr>
    </w:p>
    <w:p w14:paraId="4265224C" w14:textId="3CE19068" w:rsidR="0044406D" w:rsidRDefault="0044406D" w:rsidP="004C7EF9">
      <w:pPr>
        <w:rPr>
          <w:rFonts w:cstheme="minorHAnsi"/>
        </w:rPr>
      </w:pPr>
    </w:p>
    <w:p w14:paraId="346DB49B" w14:textId="6FB67B71" w:rsidR="0044406D" w:rsidRDefault="0044406D" w:rsidP="004C7EF9">
      <w:pPr>
        <w:rPr>
          <w:rFonts w:cstheme="minorHAnsi"/>
        </w:rPr>
      </w:pPr>
    </w:p>
    <w:p w14:paraId="46AA95C9" w14:textId="1941240D" w:rsidR="0044406D" w:rsidRDefault="0044406D" w:rsidP="004C7EF9">
      <w:pPr>
        <w:rPr>
          <w:rFonts w:cstheme="minorHAnsi"/>
        </w:rPr>
      </w:pPr>
    </w:p>
    <w:p w14:paraId="7310CD01" w14:textId="77777777" w:rsidR="0044406D" w:rsidRPr="004C7EF9" w:rsidRDefault="0044406D" w:rsidP="004C7EF9">
      <w:pPr>
        <w:rPr>
          <w:rFonts w:cstheme="minorHAnsi"/>
        </w:rPr>
      </w:pPr>
    </w:p>
    <w:p w14:paraId="2CC4B164" w14:textId="1680A991" w:rsidR="006D7F1D" w:rsidRDefault="006D7F1D" w:rsidP="00525CE3">
      <w:pPr>
        <w:pStyle w:val="Heading1"/>
        <w:numPr>
          <w:ilvl w:val="0"/>
          <w:numId w:val="26"/>
        </w:numPr>
      </w:pPr>
      <w:r w:rsidRPr="008060E0">
        <w:lastRenderedPageBreak/>
        <w:t>Top View</w:t>
      </w:r>
    </w:p>
    <w:p w14:paraId="10D62259" w14:textId="3A960BE6" w:rsidR="006D7F1D" w:rsidRDefault="006F47E6" w:rsidP="006D7F1D">
      <w:r>
        <w:t xml:space="preserve">You are given </w:t>
      </w:r>
      <w:r w:rsidR="006D7F1D">
        <w:t>t</w:t>
      </w:r>
      <w:r>
        <w:t>he</w:t>
      </w:r>
      <w:r w:rsidR="006D7F1D">
        <w:t xml:space="preserve"> binary tree. Print the </w:t>
      </w:r>
      <w:r w:rsidR="006D7F1D" w:rsidRPr="006F47E6">
        <w:rPr>
          <w:b/>
        </w:rPr>
        <w:t>top view</w:t>
      </w:r>
      <w:r w:rsidR="006D7F1D">
        <w:t xml:space="preserve"> of the binary tree.</w:t>
      </w:r>
      <w:r>
        <w:t xml:space="preserve"> More info can be f</w:t>
      </w:r>
      <w:r w:rsidR="00090AC2">
        <w:t>ou</w:t>
      </w:r>
      <w:r>
        <w:t xml:space="preserve">nd </w:t>
      </w:r>
      <w:hyperlink r:id="rId17" w:history="1">
        <w:r w:rsidRPr="006F47E6">
          <w:rPr>
            <w:rStyle w:val="Hyperlink"/>
          </w:rPr>
          <w:t>here</w:t>
        </w:r>
      </w:hyperlink>
      <w:r>
        <w:t>.</w:t>
      </w:r>
    </w:p>
    <w:p w14:paraId="7CFB5BD6" w14:textId="59BE6FC9" w:rsidR="006D7F1D" w:rsidRPr="008060E0" w:rsidRDefault="006D7F1D" w:rsidP="006D7F1D">
      <w:r>
        <w:t>T</w:t>
      </w:r>
      <w:r w:rsidR="00DA2973">
        <w:t>he t</w:t>
      </w:r>
      <w:r>
        <w:t xml:space="preserve">op view means when you look </w:t>
      </w:r>
      <w:r w:rsidR="00DA2973">
        <w:t xml:space="preserve">at </w:t>
      </w:r>
      <w:r>
        <w:t xml:space="preserve">the tree from the top </w:t>
      </w:r>
      <w:r w:rsidR="00DA2973">
        <w:t xml:space="preserve">of </w:t>
      </w:r>
      <w:r>
        <w:t>the nodes, what you will see will be called the top view of the tree. See the example below.</w:t>
      </w:r>
    </w:p>
    <w:p w14:paraId="51FF1136" w14:textId="77777777" w:rsidR="006D7F1D" w:rsidRPr="00323D6E" w:rsidRDefault="006D7F1D" w:rsidP="006D7F1D">
      <w:pPr>
        <w:pStyle w:val="Heading3"/>
        <w:rPr>
          <w:rStyle w:val="Strong"/>
        </w:rPr>
      </w:pPr>
      <w:r w:rsidRPr="00323D6E">
        <w:rPr>
          <w:bCs/>
        </w:rPr>
        <w:t>Examples</w:t>
      </w:r>
    </w:p>
    <w:p w14:paraId="7EE4E41B" w14:textId="7E763D2F" w:rsidR="00043877" w:rsidRDefault="00BC178C" w:rsidP="00BC178C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372AFD19" wp14:editId="0CF3E7A5">
            <wp:simplePos x="0" y="0"/>
            <wp:positionH relativeFrom="column">
              <wp:posOffset>-2380</wp:posOffset>
            </wp:positionH>
            <wp:positionV relativeFrom="paragraph">
              <wp:posOffset>23713</wp:posOffset>
            </wp:positionV>
            <wp:extent cx="2125879" cy="1671163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da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879" cy="1671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8E3C62" w14:textId="1B649FF6" w:rsidR="00CC38FA" w:rsidRDefault="00BC178C" w:rsidP="00BC178C">
      <w:r w:rsidRPr="00BC178C">
        <w:t>Given the above tree</w:t>
      </w:r>
      <w:r w:rsidR="00DA2973">
        <w:t>,</w:t>
      </w:r>
      <w:r>
        <w:t xml:space="preserve"> the result should be </w:t>
      </w:r>
      <w:r w:rsidRPr="00BC178C">
        <w:rPr>
          <w:b/>
        </w:rPr>
        <w:t>1, 2, 4, 3, 7</w:t>
      </w:r>
      <w:r>
        <w:rPr>
          <w:b/>
        </w:rPr>
        <w:t xml:space="preserve">, </w:t>
      </w:r>
      <w:r w:rsidRPr="00BC178C">
        <w:t xml:space="preserve">where </w:t>
      </w:r>
      <w:r w:rsidR="00DA2973">
        <w:t xml:space="preserve">the </w:t>
      </w:r>
      <w:r w:rsidRPr="00BC178C">
        <w:t>order of</w:t>
      </w:r>
      <w:r>
        <w:rPr>
          <w:b/>
        </w:rPr>
        <w:t xml:space="preserve"> output does not matter.</w:t>
      </w:r>
    </w:p>
    <w:p w14:paraId="0A690CD5" w14:textId="77777777" w:rsidR="00DB43B1" w:rsidRDefault="00DB43B1" w:rsidP="00DB43B1">
      <w:pPr>
        <w:jc w:val="center"/>
      </w:pPr>
    </w:p>
    <w:p w14:paraId="55FFE5F9" w14:textId="60BA7675" w:rsidR="003D4098" w:rsidRPr="00183C4F" w:rsidRDefault="003D4098" w:rsidP="00773235"/>
    <w:sectPr w:rsidR="003D4098" w:rsidRPr="00183C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C33A1" w14:textId="77777777" w:rsidR="006C1FAD" w:rsidRDefault="006C1FAD" w:rsidP="008068A2">
      <w:pPr>
        <w:spacing w:after="0" w:line="240" w:lineRule="auto"/>
      </w:pPr>
      <w:r>
        <w:separator/>
      </w:r>
    </w:p>
  </w:endnote>
  <w:endnote w:type="continuationSeparator" w:id="0">
    <w:p w14:paraId="4B09A4CE" w14:textId="77777777" w:rsidR="006C1FAD" w:rsidRDefault="006C1F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8198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F8198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68E05" w14:textId="77777777" w:rsidR="006C1FAD" w:rsidRDefault="006C1FAD" w:rsidP="008068A2">
      <w:pPr>
        <w:spacing w:after="0" w:line="240" w:lineRule="auto"/>
      </w:pPr>
      <w:r>
        <w:separator/>
      </w:r>
    </w:p>
  </w:footnote>
  <w:footnote w:type="continuationSeparator" w:id="0">
    <w:p w14:paraId="6A852147" w14:textId="77777777" w:rsidR="006C1FAD" w:rsidRDefault="006C1F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4C57"/>
    <w:multiLevelType w:val="hybridMultilevel"/>
    <w:tmpl w:val="416AD9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8F7BB4"/>
    <w:multiLevelType w:val="hybridMultilevel"/>
    <w:tmpl w:val="350A1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F1853"/>
    <w:multiLevelType w:val="hybridMultilevel"/>
    <w:tmpl w:val="C5AA99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F7BE8"/>
    <w:multiLevelType w:val="hybridMultilevel"/>
    <w:tmpl w:val="CF72F6FE"/>
    <w:lvl w:ilvl="0" w:tplc="F97497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B4D1843"/>
    <w:multiLevelType w:val="hybridMultilevel"/>
    <w:tmpl w:val="FE7C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8510901">
    <w:abstractNumId w:val="6"/>
  </w:num>
  <w:num w:numId="2" w16cid:durableId="1484153820">
    <w:abstractNumId w:val="15"/>
  </w:num>
  <w:num w:numId="3" w16cid:durableId="706217236">
    <w:abstractNumId w:val="16"/>
  </w:num>
  <w:num w:numId="4" w16cid:durableId="1765493570">
    <w:abstractNumId w:val="11"/>
  </w:num>
  <w:num w:numId="5" w16cid:durableId="1975600153">
    <w:abstractNumId w:val="23"/>
  </w:num>
  <w:num w:numId="6" w16cid:durableId="659044107">
    <w:abstractNumId w:val="4"/>
  </w:num>
  <w:num w:numId="7" w16cid:durableId="1798987419">
    <w:abstractNumId w:val="13"/>
  </w:num>
  <w:num w:numId="8" w16cid:durableId="1067337951">
    <w:abstractNumId w:val="18"/>
  </w:num>
  <w:num w:numId="9" w16cid:durableId="1593315286">
    <w:abstractNumId w:val="21"/>
  </w:num>
  <w:num w:numId="10" w16cid:durableId="1620794432">
    <w:abstractNumId w:val="2"/>
  </w:num>
  <w:num w:numId="11" w16cid:durableId="1400179072">
    <w:abstractNumId w:val="3"/>
  </w:num>
  <w:num w:numId="12" w16cid:durableId="641231297">
    <w:abstractNumId w:val="7"/>
  </w:num>
  <w:num w:numId="13" w16cid:durableId="47728912">
    <w:abstractNumId w:val="19"/>
  </w:num>
  <w:num w:numId="14" w16cid:durableId="1915312715">
    <w:abstractNumId w:val="12"/>
  </w:num>
  <w:num w:numId="15" w16cid:durableId="271323005">
    <w:abstractNumId w:val="17"/>
  </w:num>
  <w:num w:numId="16" w16cid:durableId="1894659623">
    <w:abstractNumId w:val="20"/>
  </w:num>
  <w:num w:numId="17" w16cid:durableId="762846558">
    <w:abstractNumId w:val="22"/>
  </w:num>
  <w:num w:numId="18" w16cid:durableId="1943105742">
    <w:abstractNumId w:val="10"/>
  </w:num>
  <w:num w:numId="19" w16cid:durableId="14157452">
    <w:abstractNumId w:val="0"/>
  </w:num>
  <w:num w:numId="20" w16cid:durableId="221063313">
    <w:abstractNumId w:val="14"/>
  </w:num>
  <w:num w:numId="21" w16cid:durableId="243347136">
    <w:abstractNumId w:val="24"/>
  </w:num>
  <w:num w:numId="22" w16cid:durableId="123432457">
    <w:abstractNumId w:val="6"/>
  </w:num>
  <w:num w:numId="23" w16cid:durableId="1598825197">
    <w:abstractNumId w:val="6"/>
  </w:num>
  <w:num w:numId="24" w16cid:durableId="2140996270">
    <w:abstractNumId w:val="8"/>
  </w:num>
  <w:num w:numId="25" w16cid:durableId="40594241">
    <w:abstractNumId w:val="1"/>
  </w:num>
  <w:num w:numId="26" w16cid:durableId="221598501">
    <w:abstractNumId w:val="5"/>
  </w:num>
  <w:num w:numId="27" w16cid:durableId="106658010">
    <w:abstractNumId w:val="6"/>
  </w:num>
  <w:num w:numId="28" w16cid:durableId="1054699403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S0BDIMzEzNDJV0lIJTi4sz8/NACgxrAWeX6wwsAAAA"/>
  </w:docVars>
  <w:rsids>
    <w:rsidRoot w:val="008068A2"/>
    <w:rsid w:val="000006BB"/>
    <w:rsid w:val="00001312"/>
    <w:rsid w:val="00002C1C"/>
    <w:rsid w:val="0000359B"/>
    <w:rsid w:val="00007044"/>
    <w:rsid w:val="0001451E"/>
    <w:rsid w:val="00023DC6"/>
    <w:rsid w:val="00025F04"/>
    <w:rsid w:val="000273DA"/>
    <w:rsid w:val="00035D19"/>
    <w:rsid w:val="00043877"/>
    <w:rsid w:val="000440A3"/>
    <w:rsid w:val="00064D15"/>
    <w:rsid w:val="00080D33"/>
    <w:rsid w:val="0008559D"/>
    <w:rsid w:val="00086727"/>
    <w:rsid w:val="00090AC2"/>
    <w:rsid w:val="0009209B"/>
    <w:rsid w:val="00095C37"/>
    <w:rsid w:val="000A1D29"/>
    <w:rsid w:val="000A6794"/>
    <w:rsid w:val="000B324B"/>
    <w:rsid w:val="000B39E6"/>
    <w:rsid w:val="000B56F0"/>
    <w:rsid w:val="000B60BF"/>
    <w:rsid w:val="000C30F8"/>
    <w:rsid w:val="000C4A11"/>
    <w:rsid w:val="000C5361"/>
    <w:rsid w:val="000D16E4"/>
    <w:rsid w:val="000D1FB2"/>
    <w:rsid w:val="000E43FF"/>
    <w:rsid w:val="000F4E6E"/>
    <w:rsid w:val="00103906"/>
    <w:rsid w:val="00120682"/>
    <w:rsid w:val="001275B9"/>
    <w:rsid w:val="00130FBC"/>
    <w:rsid w:val="00131427"/>
    <w:rsid w:val="00142C75"/>
    <w:rsid w:val="001435C3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0B40"/>
    <w:rsid w:val="00197A49"/>
    <w:rsid w:val="001A6728"/>
    <w:rsid w:val="001B3003"/>
    <w:rsid w:val="001B6280"/>
    <w:rsid w:val="001B7060"/>
    <w:rsid w:val="001C1FCD"/>
    <w:rsid w:val="001D2464"/>
    <w:rsid w:val="001D50AE"/>
    <w:rsid w:val="001E1161"/>
    <w:rsid w:val="001E1C8A"/>
    <w:rsid w:val="001E3FEF"/>
    <w:rsid w:val="001E408F"/>
    <w:rsid w:val="001E70CF"/>
    <w:rsid w:val="001F5DBD"/>
    <w:rsid w:val="00202683"/>
    <w:rsid w:val="002154D6"/>
    <w:rsid w:val="00215FCE"/>
    <w:rsid w:val="0021603E"/>
    <w:rsid w:val="00226353"/>
    <w:rsid w:val="002326A7"/>
    <w:rsid w:val="00232E7D"/>
    <w:rsid w:val="002354A5"/>
    <w:rsid w:val="00264287"/>
    <w:rsid w:val="0026589D"/>
    <w:rsid w:val="002664E1"/>
    <w:rsid w:val="002674C4"/>
    <w:rsid w:val="00272326"/>
    <w:rsid w:val="002819B5"/>
    <w:rsid w:val="00283BDD"/>
    <w:rsid w:val="00284EB9"/>
    <w:rsid w:val="002853F4"/>
    <w:rsid w:val="002A256F"/>
    <w:rsid w:val="002A2D2D"/>
    <w:rsid w:val="002B4C8E"/>
    <w:rsid w:val="002B5D67"/>
    <w:rsid w:val="002C539D"/>
    <w:rsid w:val="002C71C6"/>
    <w:rsid w:val="002C73E6"/>
    <w:rsid w:val="002D07CA"/>
    <w:rsid w:val="002D25BB"/>
    <w:rsid w:val="002D3C57"/>
    <w:rsid w:val="00305122"/>
    <w:rsid w:val="003061D8"/>
    <w:rsid w:val="0032105F"/>
    <w:rsid w:val="00322E96"/>
    <w:rsid w:val="003230CF"/>
    <w:rsid w:val="00323D6E"/>
    <w:rsid w:val="00324F56"/>
    <w:rsid w:val="0032659F"/>
    <w:rsid w:val="0033212E"/>
    <w:rsid w:val="00334056"/>
    <w:rsid w:val="0033490F"/>
    <w:rsid w:val="00334F6E"/>
    <w:rsid w:val="00360DA9"/>
    <w:rsid w:val="00380A57"/>
    <w:rsid w:val="003817EF"/>
    <w:rsid w:val="00382A45"/>
    <w:rsid w:val="00384D71"/>
    <w:rsid w:val="003A051C"/>
    <w:rsid w:val="003A0CDC"/>
    <w:rsid w:val="003A1601"/>
    <w:rsid w:val="003A33F9"/>
    <w:rsid w:val="003A5602"/>
    <w:rsid w:val="003B0278"/>
    <w:rsid w:val="003B1846"/>
    <w:rsid w:val="003B2295"/>
    <w:rsid w:val="003B6A53"/>
    <w:rsid w:val="003C14D5"/>
    <w:rsid w:val="003D06B6"/>
    <w:rsid w:val="003D2A52"/>
    <w:rsid w:val="003D4098"/>
    <w:rsid w:val="003E1013"/>
    <w:rsid w:val="003E167F"/>
    <w:rsid w:val="003E2A3C"/>
    <w:rsid w:val="003E2F33"/>
    <w:rsid w:val="003E6BFB"/>
    <w:rsid w:val="003F1864"/>
    <w:rsid w:val="003F309B"/>
    <w:rsid w:val="0040203E"/>
    <w:rsid w:val="0041081C"/>
    <w:rsid w:val="0041299E"/>
    <w:rsid w:val="00412CF4"/>
    <w:rsid w:val="004311CA"/>
    <w:rsid w:val="004314A4"/>
    <w:rsid w:val="0044406D"/>
    <w:rsid w:val="00457F5A"/>
    <w:rsid w:val="00460FD1"/>
    <w:rsid w:val="0047331A"/>
    <w:rsid w:val="0047640B"/>
    <w:rsid w:val="0047644B"/>
    <w:rsid w:val="00476D4B"/>
    <w:rsid w:val="00491495"/>
    <w:rsid w:val="00491748"/>
    <w:rsid w:val="00497F85"/>
    <w:rsid w:val="004A7E77"/>
    <w:rsid w:val="004B0253"/>
    <w:rsid w:val="004B72C8"/>
    <w:rsid w:val="004C0A80"/>
    <w:rsid w:val="004C7106"/>
    <w:rsid w:val="004C7EF9"/>
    <w:rsid w:val="004D03E1"/>
    <w:rsid w:val="004D29A9"/>
    <w:rsid w:val="004E0D4F"/>
    <w:rsid w:val="004E4C1E"/>
    <w:rsid w:val="004F1300"/>
    <w:rsid w:val="004F3646"/>
    <w:rsid w:val="004F65D2"/>
    <w:rsid w:val="0050017E"/>
    <w:rsid w:val="00503820"/>
    <w:rsid w:val="00504054"/>
    <w:rsid w:val="00504212"/>
    <w:rsid w:val="005054C7"/>
    <w:rsid w:val="00507F81"/>
    <w:rsid w:val="0051692B"/>
    <w:rsid w:val="005172E9"/>
    <w:rsid w:val="00517B12"/>
    <w:rsid w:val="00524789"/>
    <w:rsid w:val="00525CE3"/>
    <w:rsid w:val="00527BE8"/>
    <w:rsid w:val="0053134E"/>
    <w:rsid w:val="0053446B"/>
    <w:rsid w:val="00540436"/>
    <w:rsid w:val="005416D7"/>
    <w:rsid w:val="005439C9"/>
    <w:rsid w:val="00553CCB"/>
    <w:rsid w:val="00563DC7"/>
    <w:rsid w:val="00563F17"/>
    <w:rsid w:val="00564029"/>
    <w:rsid w:val="00564D7B"/>
    <w:rsid w:val="0056527D"/>
    <w:rsid w:val="0056786B"/>
    <w:rsid w:val="0057138C"/>
    <w:rsid w:val="005803E5"/>
    <w:rsid w:val="0058300D"/>
    <w:rsid w:val="00584DDB"/>
    <w:rsid w:val="00584EDB"/>
    <w:rsid w:val="0058723E"/>
    <w:rsid w:val="00590B62"/>
    <w:rsid w:val="00594821"/>
    <w:rsid w:val="00596337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600083"/>
    <w:rsid w:val="0060413C"/>
    <w:rsid w:val="00604363"/>
    <w:rsid w:val="00620F56"/>
    <w:rsid w:val="006228E2"/>
    <w:rsid w:val="00624212"/>
    <w:rsid w:val="006242A9"/>
    <w:rsid w:val="00624DCF"/>
    <w:rsid w:val="0063342B"/>
    <w:rsid w:val="00640502"/>
    <w:rsid w:val="00644D27"/>
    <w:rsid w:val="006640AE"/>
    <w:rsid w:val="00665979"/>
    <w:rsid w:val="00667176"/>
    <w:rsid w:val="00670041"/>
    <w:rsid w:val="00671FE2"/>
    <w:rsid w:val="00672B6E"/>
    <w:rsid w:val="00682D1A"/>
    <w:rsid w:val="00686C0C"/>
    <w:rsid w:val="00686D89"/>
    <w:rsid w:val="00691E33"/>
    <w:rsid w:val="00695634"/>
    <w:rsid w:val="006A2531"/>
    <w:rsid w:val="006A69A3"/>
    <w:rsid w:val="006B3145"/>
    <w:rsid w:val="006C02E7"/>
    <w:rsid w:val="006C1FAD"/>
    <w:rsid w:val="006D239A"/>
    <w:rsid w:val="006D7DF9"/>
    <w:rsid w:val="006D7F1D"/>
    <w:rsid w:val="006E1302"/>
    <w:rsid w:val="006E2245"/>
    <w:rsid w:val="006E55B4"/>
    <w:rsid w:val="006E7E50"/>
    <w:rsid w:val="006F47E6"/>
    <w:rsid w:val="00704432"/>
    <w:rsid w:val="007051DF"/>
    <w:rsid w:val="00717D47"/>
    <w:rsid w:val="00724DA4"/>
    <w:rsid w:val="00733A15"/>
    <w:rsid w:val="00740C6C"/>
    <w:rsid w:val="00757BEA"/>
    <w:rsid w:val="00763912"/>
    <w:rsid w:val="00773235"/>
    <w:rsid w:val="00774E44"/>
    <w:rsid w:val="0078235D"/>
    <w:rsid w:val="00785258"/>
    <w:rsid w:val="00786429"/>
    <w:rsid w:val="00791F02"/>
    <w:rsid w:val="0079324A"/>
    <w:rsid w:val="00794D0E"/>
    <w:rsid w:val="00794EEE"/>
    <w:rsid w:val="007A0B25"/>
    <w:rsid w:val="007A2FCB"/>
    <w:rsid w:val="007A635E"/>
    <w:rsid w:val="007B3686"/>
    <w:rsid w:val="007C2C37"/>
    <w:rsid w:val="007C3E81"/>
    <w:rsid w:val="007C42AC"/>
    <w:rsid w:val="007D1747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0E0"/>
    <w:rsid w:val="008063E1"/>
    <w:rsid w:val="008068A2"/>
    <w:rsid w:val="008105A0"/>
    <w:rsid w:val="008138B0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1054"/>
    <w:rsid w:val="00883406"/>
    <w:rsid w:val="008B07D7"/>
    <w:rsid w:val="008B2205"/>
    <w:rsid w:val="008B3AE8"/>
    <w:rsid w:val="008B557F"/>
    <w:rsid w:val="008C1570"/>
    <w:rsid w:val="008C2344"/>
    <w:rsid w:val="008C2B83"/>
    <w:rsid w:val="008C5930"/>
    <w:rsid w:val="008D6097"/>
    <w:rsid w:val="008D6484"/>
    <w:rsid w:val="008D78B1"/>
    <w:rsid w:val="008E4DDE"/>
    <w:rsid w:val="008E6CF3"/>
    <w:rsid w:val="008F202C"/>
    <w:rsid w:val="008F5B43"/>
    <w:rsid w:val="008F5FDB"/>
    <w:rsid w:val="008F78E2"/>
    <w:rsid w:val="00902E68"/>
    <w:rsid w:val="009063BD"/>
    <w:rsid w:val="00912BC6"/>
    <w:rsid w:val="0092145D"/>
    <w:rsid w:val="009254B7"/>
    <w:rsid w:val="00926CB1"/>
    <w:rsid w:val="00930CEE"/>
    <w:rsid w:val="00941FFF"/>
    <w:rsid w:val="00955691"/>
    <w:rsid w:val="009574AF"/>
    <w:rsid w:val="00961157"/>
    <w:rsid w:val="00965C5B"/>
    <w:rsid w:val="00965C99"/>
    <w:rsid w:val="0096684B"/>
    <w:rsid w:val="00972C7F"/>
    <w:rsid w:val="00976E46"/>
    <w:rsid w:val="009A478F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89"/>
    <w:rsid w:val="00A158E3"/>
    <w:rsid w:val="00A262F2"/>
    <w:rsid w:val="00A27045"/>
    <w:rsid w:val="00A305D5"/>
    <w:rsid w:val="00A35790"/>
    <w:rsid w:val="00A45A89"/>
    <w:rsid w:val="00A47F12"/>
    <w:rsid w:val="00A66DE2"/>
    <w:rsid w:val="00A70227"/>
    <w:rsid w:val="00A847D3"/>
    <w:rsid w:val="00A9370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3D"/>
    <w:rsid w:val="00AE4664"/>
    <w:rsid w:val="00B01B16"/>
    <w:rsid w:val="00B05BD8"/>
    <w:rsid w:val="00B06425"/>
    <w:rsid w:val="00B148DD"/>
    <w:rsid w:val="00B15F78"/>
    <w:rsid w:val="00B2472A"/>
    <w:rsid w:val="00B266B7"/>
    <w:rsid w:val="00B567F6"/>
    <w:rsid w:val="00B56DF3"/>
    <w:rsid w:val="00B57A5C"/>
    <w:rsid w:val="00B6185B"/>
    <w:rsid w:val="00B638EB"/>
    <w:rsid w:val="00B63DED"/>
    <w:rsid w:val="00B66D0F"/>
    <w:rsid w:val="00B753E7"/>
    <w:rsid w:val="00B86AF3"/>
    <w:rsid w:val="00B9309B"/>
    <w:rsid w:val="00B957F7"/>
    <w:rsid w:val="00B97450"/>
    <w:rsid w:val="00BA1F40"/>
    <w:rsid w:val="00BA3FDD"/>
    <w:rsid w:val="00BA4820"/>
    <w:rsid w:val="00BA72AE"/>
    <w:rsid w:val="00BB05FA"/>
    <w:rsid w:val="00BB5B10"/>
    <w:rsid w:val="00BB63A5"/>
    <w:rsid w:val="00BC178C"/>
    <w:rsid w:val="00BC56D6"/>
    <w:rsid w:val="00BC6441"/>
    <w:rsid w:val="00BC6C37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F48"/>
    <w:rsid w:val="00CB626D"/>
    <w:rsid w:val="00CC2E7E"/>
    <w:rsid w:val="00CC38FA"/>
    <w:rsid w:val="00CD3091"/>
    <w:rsid w:val="00CD5181"/>
    <w:rsid w:val="00CD7485"/>
    <w:rsid w:val="00CE2360"/>
    <w:rsid w:val="00CE236C"/>
    <w:rsid w:val="00CF0047"/>
    <w:rsid w:val="00CF1436"/>
    <w:rsid w:val="00D0255F"/>
    <w:rsid w:val="00D030C1"/>
    <w:rsid w:val="00D22895"/>
    <w:rsid w:val="00D26CD0"/>
    <w:rsid w:val="00D31E21"/>
    <w:rsid w:val="00D3404A"/>
    <w:rsid w:val="00D36A9D"/>
    <w:rsid w:val="00D373B8"/>
    <w:rsid w:val="00D4354E"/>
    <w:rsid w:val="00D43F69"/>
    <w:rsid w:val="00D50F79"/>
    <w:rsid w:val="00D73957"/>
    <w:rsid w:val="00D8395C"/>
    <w:rsid w:val="00D8582C"/>
    <w:rsid w:val="00D910AA"/>
    <w:rsid w:val="00DA028F"/>
    <w:rsid w:val="00DA1D9A"/>
    <w:rsid w:val="00DA2973"/>
    <w:rsid w:val="00DA3B98"/>
    <w:rsid w:val="00DB2D45"/>
    <w:rsid w:val="00DB43B1"/>
    <w:rsid w:val="00DB6C67"/>
    <w:rsid w:val="00DC1744"/>
    <w:rsid w:val="00DC28E6"/>
    <w:rsid w:val="00DC79E8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556C5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D08E4"/>
    <w:rsid w:val="00ED0DEA"/>
    <w:rsid w:val="00ED73C4"/>
    <w:rsid w:val="00EF5311"/>
    <w:rsid w:val="00F054F7"/>
    <w:rsid w:val="00F20B48"/>
    <w:rsid w:val="00F2268E"/>
    <w:rsid w:val="00F22C1D"/>
    <w:rsid w:val="00F258BA"/>
    <w:rsid w:val="00F27E9C"/>
    <w:rsid w:val="00F408F2"/>
    <w:rsid w:val="00F41F41"/>
    <w:rsid w:val="00F46918"/>
    <w:rsid w:val="00F46DDE"/>
    <w:rsid w:val="00F51DD4"/>
    <w:rsid w:val="00F655ED"/>
    <w:rsid w:val="00F668AB"/>
    <w:rsid w:val="00F7033C"/>
    <w:rsid w:val="00F96D0D"/>
    <w:rsid w:val="00F976AD"/>
    <w:rsid w:val="00FA6461"/>
    <w:rsid w:val="00FC1500"/>
    <w:rsid w:val="00FC77E3"/>
    <w:rsid w:val="00FC79DE"/>
    <w:rsid w:val="00FD17D6"/>
    <w:rsid w:val="00FD2303"/>
    <w:rsid w:val="00FD33AC"/>
    <w:rsid w:val="00FE038F"/>
    <w:rsid w:val="00FE77D2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1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659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58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8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6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59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860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6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4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51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34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406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99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88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454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9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1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8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665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4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9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techiedelight.com/print-top-view-binary-tre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chive.codeplex.com/?p=PowerCollec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53/06-Heaps-and-Binary-Trees-Exercise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9D4F2-799E-4DBB-B6CA-1D7D5EE01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3</TotalTime>
  <Pages>6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6822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152</cp:revision>
  <cp:lastPrinted>2015-10-26T22:35:00Z</cp:lastPrinted>
  <dcterms:created xsi:type="dcterms:W3CDTF">2019-11-12T12:29:00Z</dcterms:created>
  <dcterms:modified xsi:type="dcterms:W3CDTF">2023-08-31T04:22:00Z</dcterms:modified>
  <cp:category>programming; education; software engineering; software development</cp:category>
</cp:coreProperties>
</file>